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690FD" w14:textId="1E3ED6D6" w:rsidR="00757261" w:rsidRDefault="00757261" w:rsidP="6450F860">
      <w:pPr>
        <w:spacing w:after="0"/>
        <w:rPr>
          <w:b/>
          <w:bCs/>
        </w:rPr>
      </w:pPr>
      <w:r w:rsidRPr="6450F860">
        <w:rPr>
          <w:b/>
          <w:bCs/>
        </w:rPr>
        <w:t xml:space="preserve">KARTA PRZEDMIOTU </w:t>
      </w:r>
      <w:r w:rsidR="7BC75E1A" w:rsidRPr="6450F860">
        <w:rPr>
          <w:b/>
          <w:bCs/>
        </w:rPr>
        <w:t>BADANIA MARKETINGOWE</w:t>
      </w:r>
    </w:p>
    <w:p w14:paraId="672A6659" w14:textId="77777777" w:rsidR="003C473D" w:rsidRDefault="003C473D" w:rsidP="6450F860">
      <w:pPr>
        <w:spacing w:after="0"/>
        <w:rPr>
          <w:b/>
          <w:bCs/>
        </w:rPr>
      </w:pPr>
    </w:p>
    <w:p w14:paraId="57EC3F97" w14:textId="77777777" w:rsidR="004F73CF" w:rsidRPr="00556FCA" w:rsidRDefault="004F73CF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2"/>
        <w:gridCol w:w="4530"/>
      </w:tblGrid>
      <w:tr w:rsidR="002D1A52" w14:paraId="0D95702F" w14:textId="77777777" w:rsidTr="6450F860">
        <w:tc>
          <w:tcPr>
            <w:tcW w:w="4606" w:type="dxa"/>
          </w:tcPr>
          <w:p w14:paraId="59701564" w14:textId="77777777" w:rsidR="002D1A52" w:rsidRDefault="2E43F047" w:rsidP="6450F860">
            <w:r>
              <w:t>Nazwa przedmiotu</w:t>
            </w:r>
          </w:p>
        </w:tc>
        <w:tc>
          <w:tcPr>
            <w:tcW w:w="4606" w:type="dxa"/>
          </w:tcPr>
          <w:p w14:paraId="42D26156" w14:textId="77777777" w:rsidR="002D1A52" w:rsidRDefault="7ADF94ED" w:rsidP="6450F860">
            <w:r>
              <w:t>Badania marketingowe</w:t>
            </w:r>
          </w:p>
        </w:tc>
      </w:tr>
      <w:tr w:rsidR="002D1A52" w14:paraId="54D7E8F0" w14:textId="77777777" w:rsidTr="6450F860">
        <w:tc>
          <w:tcPr>
            <w:tcW w:w="4606" w:type="dxa"/>
          </w:tcPr>
          <w:p w14:paraId="176DD017" w14:textId="77777777" w:rsidR="002D1A52" w:rsidRDefault="009FD567" w:rsidP="6450F860">
            <w:r>
              <w:t>Nazwa przedmiotu w języku angielskim</w:t>
            </w:r>
          </w:p>
        </w:tc>
        <w:tc>
          <w:tcPr>
            <w:tcW w:w="4606" w:type="dxa"/>
          </w:tcPr>
          <w:p w14:paraId="207AF4F6" w14:textId="77777777" w:rsidR="002D1A52" w:rsidRDefault="7ADF94ED" w:rsidP="6450F860">
            <w:r>
              <w:t xml:space="preserve">Marketing </w:t>
            </w:r>
            <w:proofErr w:type="spellStart"/>
            <w:r>
              <w:t>research</w:t>
            </w:r>
            <w:proofErr w:type="spellEnd"/>
          </w:p>
        </w:tc>
      </w:tr>
      <w:tr w:rsidR="002D1A52" w14:paraId="5CCCEBA5" w14:textId="77777777" w:rsidTr="6450F860">
        <w:tc>
          <w:tcPr>
            <w:tcW w:w="4606" w:type="dxa"/>
          </w:tcPr>
          <w:p w14:paraId="2C83C578" w14:textId="77777777" w:rsidR="002D1A52" w:rsidRDefault="2E43F047" w:rsidP="6450F860">
            <w:r>
              <w:t xml:space="preserve">Kierunek studiów </w:t>
            </w:r>
          </w:p>
        </w:tc>
        <w:tc>
          <w:tcPr>
            <w:tcW w:w="4606" w:type="dxa"/>
          </w:tcPr>
          <w:p w14:paraId="1F75528C" w14:textId="77777777" w:rsidR="002D1A52" w:rsidRDefault="7ADF94ED" w:rsidP="6450F860">
            <w:r>
              <w:t>Zarządzanie</w:t>
            </w:r>
          </w:p>
        </w:tc>
      </w:tr>
      <w:tr w:rsidR="001C0192" w14:paraId="08C4C353" w14:textId="77777777" w:rsidTr="6450F860">
        <w:tc>
          <w:tcPr>
            <w:tcW w:w="4606" w:type="dxa"/>
          </w:tcPr>
          <w:p w14:paraId="0CF80D99" w14:textId="77777777" w:rsidR="001C0192" w:rsidRDefault="3A3C4E65" w:rsidP="6450F860">
            <w:r>
              <w:t>Poziom studiów (I, II, jednolite magisterskie)</w:t>
            </w:r>
          </w:p>
        </w:tc>
        <w:tc>
          <w:tcPr>
            <w:tcW w:w="4606" w:type="dxa"/>
          </w:tcPr>
          <w:p w14:paraId="1C90E256" w14:textId="77777777" w:rsidR="001C0192" w:rsidRDefault="7ADF94ED" w:rsidP="6450F860">
            <w:r>
              <w:t>Studia I stopnia</w:t>
            </w:r>
          </w:p>
        </w:tc>
      </w:tr>
      <w:tr w:rsidR="001C0192" w14:paraId="6ED986D0" w14:textId="77777777" w:rsidTr="6450F860">
        <w:tc>
          <w:tcPr>
            <w:tcW w:w="4606" w:type="dxa"/>
          </w:tcPr>
          <w:p w14:paraId="143EFEAF" w14:textId="77777777" w:rsidR="001C0192" w:rsidRDefault="3A3C4E65" w:rsidP="6450F860">
            <w:r>
              <w:t>Forma studiów (stacjonarne, niestacjonarne)</w:t>
            </w:r>
          </w:p>
        </w:tc>
        <w:tc>
          <w:tcPr>
            <w:tcW w:w="4606" w:type="dxa"/>
          </w:tcPr>
          <w:p w14:paraId="004FEDC0" w14:textId="77777777" w:rsidR="001C0192" w:rsidRDefault="7ADF94ED" w:rsidP="6450F860">
            <w:r>
              <w:t>Studia stacjonarne</w:t>
            </w:r>
          </w:p>
        </w:tc>
      </w:tr>
      <w:tr w:rsidR="002D1A52" w14:paraId="71DEF9A8" w14:textId="77777777" w:rsidTr="6450F860">
        <w:tc>
          <w:tcPr>
            <w:tcW w:w="4606" w:type="dxa"/>
          </w:tcPr>
          <w:p w14:paraId="1FF4ED1C" w14:textId="77777777" w:rsidR="002D1A52" w:rsidRDefault="00757261" w:rsidP="6450F860">
            <w:r>
              <w:t>Dyscyplina</w:t>
            </w:r>
          </w:p>
        </w:tc>
        <w:tc>
          <w:tcPr>
            <w:tcW w:w="4606" w:type="dxa"/>
          </w:tcPr>
          <w:p w14:paraId="096C44D2" w14:textId="77777777" w:rsidR="002D1A52" w:rsidRDefault="7ADF94ED" w:rsidP="6450F860">
            <w:r>
              <w:t>Nauki o zarządzaniu i jakości</w:t>
            </w:r>
          </w:p>
        </w:tc>
      </w:tr>
      <w:tr w:rsidR="00C961A5" w14:paraId="48BEAB5C" w14:textId="77777777" w:rsidTr="6450F860">
        <w:tc>
          <w:tcPr>
            <w:tcW w:w="4606" w:type="dxa"/>
          </w:tcPr>
          <w:p w14:paraId="13A990D4" w14:textId="77777777" w:rsidR="00C961A5" w:rsidRDefault="009FD567" w:rsidP="6450F860">
            <w:r>
              <w:t>Język wykładowy</w:t>
            </w:r>
          </w:p>
        </w:tc>
        <w:tc>
          <w:tcPr>
            <w:tcW w:w="4606" w:type="dxa"/>
          </w:tcPr>
          <w:p w14:paraId="251D05AF" w14:textId="77777777" w:rsidR="00C961A5" w:rsidRDefault="7ADF94ED" w:rsidP="6450F860">
            <w:r>
              <w:t>Język polski</w:t>
            </w:r>
          </w:p>
        </w:tc>
      </w:tr>
    </w:tbl>
    <w:p w14:paraId="0A37501D" w14:textId="77777777" w:rsidR="003501E6" w:rsidRDefault="003501E6" w:rsidP="6450F860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41"/>
        <w:gridCol w:w="4521"/>
      </w:tblGrid>
      <w:tr w:rsidR="00C961A5" w14:paraId="4BCA8AD1" w14:textId="77777777" w:rsidTr="6450F860">
        <w:tc>
          <w:tcPr>
            <w:tcW w:w="4606" w:type="dxa"/>
          </w:tcPr>
          <w:p w14:paraId="42EF1ABD" w14:textId="77777777" w:rsidR="00C961A5" w:rsidRDefault="18A1BA8D" w:rsidP="6450F860">
            <w:r>
              <w:t>Koordynator przedmiotu/osoba odpowiedzialna</w:t>
            </w:r>
          </w:p>
        </w:tc>
        <w:tc>
          <w:tcPr>
            <w:tcW w:w="4606" w:type="dxa"/>
          </w:tcPr>
          <w:p w14:paraId="70C6B3FE" w14:textId="77777777" w:rsidR="003C473D" w:rsidRDefault="7ADF94ED" w:rsidP="6450F860">
            <w:r>
              <w:t>Dr hab. Grzegorz Zasuwa</w:t>
            </w:r>
          </w:p>
        </w:tc>
      </w:tr>
    </w:tbl>
    <w:p w14:paraId="5DAB6C7B" w14:textId="77777777" w:rsidR="00C961A5" w:rsidRDefault="00C961A5" w:rsidP="6450F860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258"/>
      </w:tblGrid>
      <w:tr w:rsidR="00C37A43" w14:paraId="661FF11E" w14:textId="77777777" w:rsidTr="6450F860">
        <w:tc>
          <w:tcPr>
            <w:tcW w:w="2285" w:type="dxa"/>
          </w:tcPr>
          <w:p w14:paraId="7F7B2F77" w14:textId="77777777" w:rsidR="00C37A43" w:rsidRDefault="26ECDA78" w:rsidP="6450F860">
            <w:pPr>
              <w:jc w:val="center"/>
            </w:pPr>
            <w:r>
              <w:t>Forma zajęć</w:t>
            </w:r>
            <w:r w:rsidR="00FC6CE1" w:rsidRPr="6450F860">
              <w:rPr>
                <w:i/>
                <w:iCs/>
              </w:rPr>
              <w:t>(katalog zamknięt</w:t>
            </w:r>
            <w:r w:rsidR="00757261" w:rsidRPr="6450F860">
              <w:rPr>
                <w:i/>
                <w:iCs/>
              </w:rPr>
              <w:t>y</w:t>
            </w:r>
            <w:r w:rsidR="00FC6CE1" w:rsidRPr="6450F860">
              <w:rPr>
                <w:i/>
                <w:iCs/>
              </w:rPr>
              <w:t xml:space="preserve"> ze słownika)</w:t>
            </w:r>
          </w:p>
        </w:tc>
        <w:tc>
          <w:tcPr>
            <w:tcW w:w="2258" w:type="dxa"/>
          </w:tcPr>
          <w:p w14:paraId="6C32A60D" w14:textId="77777777" w:rsidR="00C37A43" w:rsidRDefault="26ECDA78" w:rsidP="6450F860">
            <w:pPr>
              <w:jc w:val="center"/>
            </w:pPr>
            <w:r>
              <w:t>Liczba godzin</w:t>
            </w:r>
          </w:p>
        </w:tc>
        <w:tc>
          <w:tcPr>
            <w:tcW w:w="2261" w:type="dxa"/>
          </w:tcPr>
          <w:p w14:paraId="71862DDD" w14:textId="77777777" w:rsidR="00C37A43" w:rsidRDefault="26ECDA78" w:rsidP="6450F860">
            <w:pPr>
              <w:jc w:val="center"/>
            </w:pPr>
            <w:r>
              <w:t>semestr</w:t>
            </w:r>
          </w:p>
        </w:tc>
        <w:tc>
          <w:tcPr>
            <w:tcW w:w="2258" w:type="dxa"/>
          </w:tcPr>
          <w:p w14:paraId="03ECF9AF" w14:textId="77777777" w:rsidR="00C37A43" w:rsidRDefault="26ECDA78" w:rsidP="6450F860">
            <w:pPr>
              <w:jc w:val="center"/>
            </w:pPr>
            <w:r>
              <w:t>Punkty ECTS</w:t>
            </w:r>
          </w:p>
        </w:tc>
      </w:tr>
      <w:tr w:rsidR="003C473D" w14:paraId="36173B15" w14:textId="77777777" w:rsidTr="6450F860">
        <w:tc>
          <w:tcPr>
            <w:tcW w:w="2285" w:type="dxa"/>
          </w:tcPr>
          <w:p w14:paraId="49CCF9E1" w14:textId="77777777" w:rsidR="003C473D" w:rsidRDefault="003C473D" w:rsidP="6450F860">
            <w:r>
              <w:t>wykład</w:t>
            </w:r>
          </w:p>
        </w:tc>
        <w:tc>
          <w:tcPr>
            <w:tcW w:w="2258" w:type="dxa"/>
          </w:tcPr>
          <w:p w14:paraId="5BDB1474" w14:textId="77777777" w:rsidR="003C473D" w:rsidRDefault="6F087BC4" w:rsidP="6450F860">
            <w:pPr>
              <w:jc w:val="center"/>
            </w:pPr>
            <w:r>
              <w:t>30 godzin</w:t>
            </w:r>
          </w:p>
        </w:tc>
        <w:tc>
          <w:tcPr>
            <w:tcW w:w="2261" w:type="dxa"/>
          </w:tcPr>
          <w:p w14:paraId="66D20B64" w14:textId="20B92D5D" w:rsidR="003C473D" w:rsidRDefault="00C41F83" w:rsidP="6450F860">
            <w:pPr>
              <w:jc w:val="center"/>
            </w:pPr>
            <w:r>
              <w:t>I</w:t>
            </w:r>
            <w:r w:rsidR="6F087BC4">
              <w:t>V semestr</w:t>
            </w:r>
          </w:p>
        </w:tc>
        <w:tc>
          <w:tcPr>
            <w:tcW w:w="2258" w:type="dxa"/>
            <w:vMerge w:val="restart"/>
          </w:tcPr>
          <w:p w14:paraId="66724320" w14:textId="77777777" w:rsidR="003C473D" w:rsidRDefault="004F5AE4" w:rsidP="6450F860">
            <w:pPr>
              <w:jc w:val="center"/>
            </w:pPr>
            <w:r>
              <w:t>4 punkty ECTS</w:t>
            </w:r>
          </w:p>
        </w:tc>
      </w:tr>
      <w:tr w:rsidR="003C473D" w14:paraId="3F1C56C9" w14:textId="77777777" w:rsidTr="6450F860">
        <w:tc>
          <w:tcPr>
            <w:tcW w:w="2285" w:type="dxa"/>
          </w:tcPr>
          <w:p w14:paraId="569C77CD" w14:textId="77777777" w:rsidR="003C473D" w:rsidRDefault="003C473D" w:rsidP="6450F860">
            <w:r>
              <w:t>konwersatorium</w:t>
            </w:r>
          </w:p>
        </w:tc>
        <w:tc>
          <w:tcPr>
            <w:tcW w:w="2258" w:type="dxa"/>
          </w:tcPr>
          <w:p w14:paraId="02EB378F" w14:textId="77777777" w:rsidR="003C473D" w:rsidRDefault="003C473D" w:rsidP="6450F860"/>
        </w:tc>
        <w:tc>
          <w:tcPr>
            <w:tcW w:w="2261" w:type="dxa"/>
          </w:tcPr>
          <w:p w14:paraId="6A05A809" w14:textId="77777777" w:rsidR="003C473D" w:rsidRDefault="003C473D" w:rsidP="6450F860"/>
        </w:tc>
        <w:tc>
          <w:tcPr>
            <w:tcW w:w="2258" w:type="dxa"/>
            <w:vMerge/>
          </w:tcPr>
          <w:p w14:paraId="5A39BBE3" w14:textId="77777777" w:rsidR="003C473D" w:rsidRDefault="003C473D" w:rsidP="002D1A52"/>
        </w:tc>
      </w:tr>
      <w:tr w:rsidR="007B374A" w14:paraId="644FB425" w14:textId="77777777" w:rsidTr="6450F860">
        <w:tc>
          <w:tcPr>
            <w:tcW w:w="2285" w:type="dxa"/>
          </w:tcPr>
          <w:p w14:paraId="7F626B56" w14:textId="77777777" w:rsidR="007B374A" w:rsidRDefault="6F087BC4" w:rsidP="6450F860">
            <w:r>
              <w:t>ćwiczenia</w:t>
            </w:r>
          </w:p>
        </w:tc>
        <w:tc>
          <w:tcPr>
            <w:tcW w:w="2258" w:type="dxa"/>
          </w:tcPr>
          <w:p w14:paraId="6A9309F7" w14:textId="77777777" w:rsidR="007B374A" w:rsidRPr="00114400" w:rsidRDefault="6F087BC4" w:rsidP="6450F860">
            <w:pPr>
              <w:jc w:val="center"/>
            </w:pPr>
            <w:r>
              <w:t>30 godzin</w:t>
            </w:r>
          </w:p>
        </w:tc>
        <w:tc>
          <w:tcPr>
            <w:tcW w:w="2261" w:type="dxa"/>
          </w:tcPr>
          <w:p w14:paraId="1A3284FA" w14:textId="7B0DFA4F" w:rsidR="007B374A" w:rsidRDefault="00C41F83" w:rsidP="6450F860">
            <w:pPr>
              <w:jc w:val="center"/>
            </w:pPr>
            <w:r>
              <w:t>I</w:t>
            </w:r>
            <w:r w:rsidR="6F087BC4">
              <w:t>V semestr</w:t>
            </w:r>
          </w:p>
        </w:tc>
        <w:tc>
          <w:tcPr>
            <w:tcW w:w="2258" w:type="dxa"/>
            <w:vMerge/>
          </w:tcPr>
          <w:p w14:paraId="41C8F396" w14:textId="77777777" w:rsidR="007B374A" w:rsidRDefault="007B374A" w:rsidP="007B374A"/>
        </w:tc>
      </w:tr>
      <w:tr w:rsidR="003C473D" w14:paraId="71E8B11E" w14:textId="77777777" w:rsidTr="6450F860">
        <w:tc>
          <w:tcPr>
            <w:tcW w:w="2285" w:type="dxa"/>
          </w:tcPr>
          <w:p w14:paraId="76A2162A" w14:textId="77777777" w:rsidR="003C473D" w:rsidRDefault="003C473D" w:rsidP="6450F860">
            <w:r>
              <w:t>laboratorium</w:t>
            </w:r>
          </w:p>
        </w:tc>
        <w:tc>
          <w:tcPr>
            <w:tcW w:w="2258" w:type="dxa"/>
          </w:tcPr>
          <w:p w14:paraId="72A3D3EC" w14:textId="77777777" w:rsidR="003C473D" w:rsidRDefault="003C473D" w:rsidP="6450F860"/>
        </w:tc>
        <w:tc>
          <w:tcPr>
            <w:tcW w:w="2261" w:type="dxa"/>
          </w:tcPr>
          <w:p w14:paraId="0D0B940D" w14:textId="77777777" w:rsidR="003C473D" w:rsidRDefault="003C473D" w:rsidP="6450F860"/>
        </w:tc>
        <w:tc>
          <w:tcPr>
            <w:tcW w:w="2258" w:type="dxa"/>
            <w:vMerge/>
          </w:tcPr>
          <w:p w14:paraId="0E27B00A" w14:textId="77777777" w:rsidR="003C473D" w:rsidRDefault="003C473D" w:rsidP="002D1A52"/>
        </w:tc>
      </w:tr>
      <w:tr w:rsidR="003C473D" w14:paraId="6CF964B4" w14:textId="77777777" w:rsidTr="6450F860">
        <w:tc>
          <w:tcPr>
            <w:tcW w:w="2285" w:type="dxa"/>
          </w:tcPr>
          <w:p w14:paraId="1E7AD2FA" w14:textId="77777777" w:rsidR="003C473D" w:rsidRDefault="003C473D" w:rsidP="6450F860">
            <w:r>
              <w:t>warsztaty</w:t>
            </w:r>
          </w:p>
        </w:tc>
        <w:tc>
          <w:tcPr>
            <w:tcW w:w="2258" w:type="dxa"/>
          </w:tcPr>
          <w:p w14:paraId="60061E4C" w14:textId="77777777" w:rsidR="003C473D" w:rsidRDefault="003C473D" w:rsidP="6450F860"/>
        </w:tc>
        <w:tc>
          <w:tcPr>
            <w:tcW w:w="2261" w:type="dxa"/>
          </w:tcPr>
          <w:p w14:paraId="44EAFD9C" w14:textId="77777777" w:rsidR="003C473D" w:rsidRDefault="003C473D" w:rsidP="6450F860"/>
        </w:tc>
        <w:tc>
          <w:tcPr>
            <w:tcW w:w="2258" w:type="dxa"/>
            <w:vMerge/>
          </w:tcPr>
          <w:p w14:paraId="4B94D5A5" w14:textId="77777777" w:rsidR="003C473D" w:rsidRDefault="003C473D" w:rsidP="002D1A52"/>
        </w:tc>
      </w:tr>
      <w:tr w:rsidR="003C473D" w14:paraId="57F876BF" w14:textId="77777777" w:rsidTr="6450F860">
        <w:tc>
          <w:tcPr>
            <w:tcW w:w="2285" w:type="dxa"/>
          </w:tcPr>
          <w:p w14:paraId="272117DC" w14:textId="77777777" w:rsidR="003C473D" w:rsidRDefault="003C473D" w:rsidP="6450F860">
            <w:r>
              <w:t>seminarium</w:t>
            </w:r>
          </w:p>
        </w:tc>
        <w:tc>
          <w:tcPr>
            <w:tcW w:w="2258" w:type="dxa"/>
          </w:tcPr>
          <w:p w14:paraId="3DEEC669" w14:textId="77777777" w:rsidR="003C473D" w:rsidRDefault="003C473D" w:rsidP="6450F860"/>
        </w:tc>
        <w:tc>
          <w:tcPr>
            <w:tcW w:w="2261" w:type="dxa"/>
          </w:tcPr>
          <w:p w14:paraId="3656B9AB" w14:textId="77777777" w:rsidR="003C473D" w:rsidRDefault="003C473D" w:rsidP="6450F860"/>
        </w:tc>
        <w:tc>
          <w:tcPr>
            <w:tcW w:w="2258" w:type="dxa"/>
            <w:vMerge/>
          </w:tcPr>
          <w:p w14:paraId="45FB0818" w14:textId="77777777" w:rsidR="003C473D" w:rsidRDefault="003C473D" w:rsidP="002D1A52"/>
        </w:tc>
      </w:tr>
      <w:tr w:rsidR="003C473D" w14:paraId="05151DAF" w14:textId="77777777" w:rsidTr="6450F860">
        <w:tc>
          <w:tcPr>
            <w:tcW w:w="2285" w:type="dxa"/>
          </w:tcPr>
          <w:p w14:paraId="25028667" w14:textId="77777777" w:rsidR="003C473D" w:rsidRDefault="003C473D" w:rsidP="6450F860">
            <w:r>
              <w:t>proseminarium</w:t>
            </w:r>
          </w:p>
        </w:tc>
        <w:tc>
          <w:tcPr>
            <w:tcW w:w="2258" w:type="dxa"/>
          </w:tcPr>
          <w:p w14:paraId="049F31CB" w14:textId="77777777" w:rsidR="003C473D" w:rsidRDefault="003C473D" w:rsidP="6450F860"/>
        </w:tc>
        <w:tc>
          <w:tcPr>
            <w:tcW w:w="2261" w:type="dxa"/>
          </w:tcPr>
          <w:p w14:paraId="53128261" w14:textId="77777777" w:rsidR="003C473D" w:rsidRDefault="003C473D" w:rsidP="6450F860"/>
        </w:tc>
        <w:tc>
          <w:tcPr>
            <w:tcW w:w="2258" w:type="dxa"/>
            <w:vMerge/>
          </w:tcPr>
          <w:p w14:paraId="62486C05" w14:textId="77777777" w:rsidR="003C473D" w:rsidRDefault="003C473D" w:rsidP="002D1A52"/>
        </w:tc>
      </w:tr>
      <w:tr w:rsidR="003C473D" w14:paraId="054DCFD3" w14:textId="77777777" w:rsidTr="6450F860">
        <w:tc>
          <w:tcPr>
            <w:tcW w:w="2285" w:type="dxa"/>
          </w:tcPr>
          <w:p w14:paraId="17E45EAB" w14:textId="77777777" w:rsidR="003C473D" w:rsidRDefault="003C473D" w:rsidP="6450F860">
            <w:r>
              <w:t>lektorat</w:t>
            </w:r>
          </w:p>
        </w:tc>
        <w:tc>
          <w:tcPr>
            <w:tcW w:w="2258" w:type="dxa"/>
          </w:tcPr>
          <w:p w14:paraId="4101652C" w14:textId="77777777" w:rsidR="003C473D" w:rsidRDefault="003C473D" w:rsidP="6450F860"/>
        </w:tc>
        <w:tc>
          <w:tcPr>
            <w:tcW w:w="2261" w:type="dxa"/>
          </w:tcPr>
          <w:p w14:paraId="4B99056E" w14:textId="77777777" w:rsidR="003C473D" w:rsidRDefault="003C473D" w:rsidP="6450F860"/>
        </w:tc>
        <w:tc>
          <w:tcPr>
            <w:tcW w:w="2258" w:type="dxa"/>
            <w:vMerge/>
          </w:tcPr>
          <w:p w14:paraId="1299C43A" w14:textId="77777777" w:rsidR="003C473D" w:rsidRDefault="003C473D" w:rsidP="002D1A52"/>
        </w:tc>
      </w:tr>
      <w:tr w:rsidR="003C473D" w14:paraId="1E8DC59B" w14:textId="77777777" w:rsidTr="6450F860">
        <w:tc>
          <w:tcPr>
            <w:tcW w:w="2285" w:type="dxa"/>
          </w:tcPr>
          <w:p w14:paraId="6CA1A1B6" w14:textId="77777777" w:rsidR="003C473D" w:rsidRDefault="003C473D" w:rsidP="6450F860">
            <w:r>
              <w:t>praktyki</w:t>
            </w:r>
          </w:p>
        </w:tc>
        <w:tc>
          <w:tcPr>
            <w:tcW w:w="2258" w:type="dxa"/>
          </w:tcPr>
          <w:p w14:paraId="4DDBEF00" w14:textId="77777777" w:rsidR="003C473D" w:rsidRDefault="003C473D" w:rsidP="6450F860"/>
        </w:tc>
        <w:tc>
          <w:tcPr>
            <w:tcW w:w="2261" w:type="dxa"/>
          </w:tcPr>
          <w:p w14:paraId="3461D779" w14:textId="77777777" w:rsidR="003C473D" w:rsidRDefault="003C473D" w:rsidP="6450F860"/>
        </w:tc>
        <w:tc>
          <w:tcPr>
            <w:tcW w:w="2258" w:type="dxa"/>
            <w:vMerge/>
          </w:tcPr>
          <w:p w14:paraId="3CF2D8B6" w14:textId="77777777" w:rsidR="003C473D" w:rsidRDefault="003C473D" w:rsidP="002D1A52"/>
        </w:tc>
      </w:tr>
      <w:tr w:rsidR="003C473D" w14:paraId="14330E84" w14:textId="77777777" w:rsidTr="6450F860">
        <w:tc>
          <w:tcPr>
            <w:tcW w:w="2285" w:type="dxa"/>
          </w:tcPr>
          <w:p w14:paraId="48D6F0D7" w14:textId="77777777" w:rsidR="003C473D" w:rsidRDefault="003C473D" w:rsidP="6450F860">
            <w:r>
              <w:t>zajęcia terenowe</w:t>
            </w:r>
          </w:p>
        </w:tc>
        <w:tc>
          <w:tcPr>
            <w:tcW w:w="2258" w:type="dxa"/>
          </w:tcPr>
          <w:p w14:paraId="0FB78278" w14:textId="77777777" w:rsidR="003C473D" w:rsidRDefault="003C473D" w:rsidP="6450F860"/>
        </w:tc>
        <w:tc>
          <w:tcPr>
            <w:tcW w:w="2261" w:type="dxa"/>
          </w:tcPr>
          <w:p w14:paraId="1FC39945" w14:textId="77777777" w:rsidR="003C473D" w:rsidRDefault="003C473D" w:rsidP="6450F860"/>
        </w:tc>
        <w:tc>
          <w:tcPr>
            <w:tcW w:w="2258" w:type="dxa"/>
            <w:vMerge/>
          </w:tcPr>
          <w:p w14:paraId="0562CB0E" w14:textId="77777777" w:rsidR="003C473D" w:rsidRDefault="003C473D" w:rsidP="002D1A52"/>
        </w:tc>
      </w:tr>
      <w:tr w:rsidR="003C473D" w14:paraId="659EACB0" w14:textId="77777777" w:rsidTr="6450F860">
        <w:tc>
          <w:tcPr>
            <w:tcW w:w="2285" w:type="dxa"/>
          </w:tcPr>
          <w:p w14:paraId="2642EF08" w14:textId="77777777" w:rsidR="003C473D" w:rsidRDefault="003C473D" w:rsidP="6450F860">
            <w:r>
              <w:t>pracownia dyplomowa</w:t>
            </w:r>
          </w:p>
        </w:tc>
        <w:tc>
          <w:tcPr>
            <w:tcW w:w="2258" w:type="dxa"/>
          </w:tcPr>
          <w:p w14:paraId="34CE0A41" w14:textId="77777777" w:rsidR="003C473D" w:rsidRDefault="003C473D" w:rsidP="6450F860"/>
        </w:tc>
        <w:tc>
          <w:tcPr>
            <w:tcW w:w="2261" w:type="dxa"/>
          </w:tcPr>
          <w:p w14:paraId="62EBF3C5" w14:textId="77777777" w:rsidR="003C473D" w:rsidRDefault="003C473D" w:rsidP="6450F860"/>
        </w:tc>
        <w:tc>
          <w:tcPr>
            <w:tcW w:w="2258" w:type="dxa"/>
            <w:vMerge/>
          </w:tcPr>
          <w:p w14:paraId="6D98A12B" w14:textId="77777777" w:rsidR="003C473D" w:rsidRDefault="003C473D" w:rsidP="002D1A52"/>
        </w:tc>
      </w:tr>
      <w:tr w:rsidR="003C473D" w14:paraId="46AEF283" w14:textId="77777777" w:rsidTr="6450F860">
        <w:tc>
          <w:tcPr>
            <w:tcW w:w="2285" w:type="dxa"/>
          </w:tcPr>
          <w:p w14:paraId="0B057EE8" w14:textId="77777777" w:rsidR="003C473D" w:rsidRDefault="003C473D" w:rsidP="6450F860">
            <w:proofErr w:type="spellStart"/>
            <w:r>
              <w:t>translatorium</w:t>
            </w:r>
            <w:proofErr w:type="spellEnd"/>
          </w:p>
        </w:tc>
        <w:tc>
          <w:tcPr>
            <w:tcW w:w="2258" w:type="dxa"/>
          </w:tcPr>
          <w:p w14:paraId="2946DB82" w14:textId="77777777" w:rsidR="003C473D" w:rsidRDefault="003C473D" w:rsidP="6450F860"/>
        </w:tc>
        <w:tc>
          <w:tcPr>
            <w:tcW w:w="2261" w:type="dxa"/>
          </w:tcPr>
          <w:p w14:paraId="5997CC1D" w14:textId="77777777" w:rsidR="003C473D" w:rsidRDefault="003C473D" w:rsidP="6450F860"/>
        </w:tc>
        <w:tc>
          <w:tcPr>
            <w:tcW w:w="2258" w:type="dxa"/>
            <w:vMerge/>
          </w:tcPr>
          <w:p w14:paraId="110FFD37" w14:textId="77777777" w:rsidR="003C473D" w:rsidRDefault="003C473D" w:rsidP="002D1A52"/>
        </w:tc>
      </w:tr>
      <w:tr w:rsidR="003C473D" w14:paraId="4C824B0F" w14:textId="77777777" w:rsidTr="6450F860">
        <w:tc>
          <w:tcPr>
            <w:tcW w:w="2285" w:type="dxa"/>
          </w:tcPr>
          <w:p w14:paraId="1684F9ED" w14:textId="77777777" w:rsidR="003C473D" w:rsidRDefault="003C473D" w:rsidP="6450F860">
            <w:r>
              <w:t>wizyta studyjna</w:t>
            </w:r>
          </w:p>
        </w:tc>
        <w:tc>
          <w:tcPr>
            <w:tcW w:w="2258" w:type="dxa"/>
          </w:tcPr>
          <w:p w14:paraId="6B699379" w14:textId="77777777" w:rsidR="003C473D" w:rsidRDefault="003C473D" w:rsidP="6450F860"/>
        </w:tc>
        <w:tc>
          <w:tcPr>
            <w:tcW w:w="2261" w:type="dxa"/>
          </w:tcPr>
          <w:p w14:paraId="3FE9F23F" w14:textId="77777777" w:rsidR="003C473D" w:rsidRDefault="003C473D" w:rsidP="6450F860"/>
        </w:tc>
        <w:tc>
          <w:tcPr>
            <w:tcW w:w="2258" w:type="dxa"/>
            <w:vMerge/>
          </w:tcPr>
          <w:p w14:paraId="1F72F646" w14:textId="77777777" w:rsidR="003C473D" w:rsidRDefault="003C473D" w:rsidP="002D1A52"/>
        </w:tc>
      </w:tr>
    </w:tbl>
    <w:p w14:paraId="08CE6F91" w14:textId="77777777" w:rsidR="00BC4DCB" w:rsidRDefault="00BC4DCB" w:rsidP="6450F860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12"/>
        <w:gridCol w:w="6850"/>
      </w:tblGrid>
      <w:tr w:rsidR="004F73CF" w14:paraId="695135E9" w14:textId="77777777" w:rsidTr="6450F860">
        <w:tc>
          <w:tcPr>
            <w:tcW w:w="2235" w:type="dxa"/>
          </w:tcPr>
          <w:p w14:paraId="6191DBA7" w14:textId="77777777" w:rsidR="004F73CF" w:rsidRDefault="004F73CF" w:rsidP="6450F860">
            <w:r>
              <w:t>Wymagania wstępne</w:t>
            </w:r>
          </w:p>
        </w:tc>
        <w:tc>
          <w:tcPr>
            <w:tcW w:w="6977" w:type="dxa"/>
          </w:tcPr>
          <w:p w14:paraId="3D9127AC" w14:textId="77777777" w:rsidR="004F73CF" w:rsidRDefault="27D067D0" w:rsidP="6450F860">
            <w:r>
              <w:t>Wiedza za zakresu mikroekonomii oraz podstaw marketingu</w:t>
            </w:r>
          </w:p>
        </w:tc>
      </w:tr>
    </w:tbl>
    <w:p w14:paraId="61CDCEAD" w14:textId="77777777" w:rsidR="004F73CF" w:rsidRDefault="004F73CF" w:rsidP="6450F860">
      <w:pPr>
        <w:spacing w:after="0"/>
      </w:pPr>
    </w:p>
    <w:p w14:paraId="6BB9E253" w14:textId="77777777" w:rsidR="008215CC" w:rsidRDefault="008215CC" w:rsidP="6450F860">
      <w:pPr>
        <w:spacing w:after="0"/>
      </w:pPr>
    </w:p>
    <w:p w14:paraId="0020451A" w14:textId="77777777" w:rsidR="004F73CF" w:rsidRPr="00556FCA" w:rsidRDefault="004F73CF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 xml:space="preserve">Cele </w:t>
      </w:r>
      <w:r w:rsidR="001051F5" w:rsidRPr="6450F860">
        <w:rPr>
          <w:b/>
          <w:bCs/>
        </w:rPr>
        <w:t xml:space="preserve">kształcenia dla </w:t>
      </w:r>
      <w:r w:rsidRPr="6450F860">
        <w:rPr>
          <w:b/>
          <w:bCs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F73CF" w14:paraId="5A822A78" w14:textId="77777777" w:rsidTr="6450F860">
        <w:tc>
          <w:tcPr>
            <w:tcW w:w="9062" w:type="dxa"/>
          </w:tcPr>
          <w:p w14:paraId="118F548C" w14:textId="77777777" w:rsidR="004F73CF" w:rsidRDefault="27D067D0" w:rsidP="6450F860">
            <w:r>
              <w:t xml:space="preserve">C1 - Zapoznanie studentów z podstawowymi zasadami </w:t>
            </w:r>
            <w:r w:rsidR="45A6BBF7">
              <w:t>oraz metodami prowadzenia</w:t>
            </w:r>
            <w:r>
              <w:t xml:space="preserve"> badań marketingowych</w:t>
            </w:r>
          </w:p>
        </w:tc>
      </w:tr>
      <w:tr w:rsidR="004F73CF" w14:paraId="5FBC4DAC" w14:textId="77777777" w:rsidTr="6450F860">
        <w:tc>
          <w:tcPr>
            <w:tcW w:w="9062" w:type="dxa"/>
          </w:tcPr>
          <w:p w14:paraId="5E4CF7E4" w14:textId="77777777" w:rsidR="004F73CF" w:rsidRDefault="45A6BBF7" w:rsidP="6450F860">
            <w:r>
              <w:t>C2 – Wykształcenie u studentów podstawowych umiejętności w zakresie prowadzenia jakościowych oraz ilościowych badań marketingowych</w:t>
            </w:r>
          </w:p>
        </w:tc>
      </w:tr>
    </w:tbl>
    <w:p w14:paraId="23DE523C" w14:textId="77777777" w:rsidR="003C473D" w:rsidRDefault="003C473D" w:rsidP="6450F860">
      <w:pPr>
        <w:spacing w:after="0"/>
      </w:pPr>
    </w:p>
    <w:p w14:paraId="52E56223" w14:textId="77777777" w:rsidR="003C473D" w:rsidRDefault="003C473D" w:rsidP="6450F860">
      <w:pPr>
        <w:spacing w:after="0"/>
      </w:pPr>
      <w:r>
        <w:br w:type="page"/>
      </w:r>
    </w:p>
    <w:p w14:paraId="07547A01" w14:textId="77777777" w:rsidR="004F73CF" w:rsidRDefault="004F73CF" w:rsidP="6450F860">
      <w:pPr>
        <w:spacing w:after="0"/>
      </w:pPr>
    </w:p>
    <w:p w14:paraId="2E14E842" w14:textId="77777777" w:rsidR="004F73CF" w:rsidRPr="00556FCA" w:rsidRDefault="004F73CF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 xml:space="preserve">Efekty </w:t>
      </w:r>
      <w:r w:rsidR="00F54F71" w:rsidRPr="6450F860">
        <w:rPr>
          <w:b/>
          <w:bCs/>
        </w:rPr>
        <w:t>uczenia się</w:t>
      </w:r>
      <w:r w:rsidRPr="6450F860">
        <w:rPr>
          <w:b/>
          <w:bCs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5"/>
        <w:gridCol w:w="5829"/>
        <w:gridCol w:w="2138"/>
      </w:tblGrid>
      <w:tr w:rsidR="004F73CF" w14:paraId="67DB3E99" w14:textId="77777777" w:rsidTr="6450F860">
        <w:tc>
          <w:tcPr>
            <w:tcW w:w="1095" w:type="dxa"/>
            <w:vAlign w:val="center"/>
          </w:tcPr>
          <w:p w14:paraId="3D78E664" w14:textId="77777777" w:rsidR="004F73CF" w:rsidRDefault="004F73CF" w:rsidP="6450F860">
            <w:pPr>
              <w:jc w:val="center"/>
            </w:pPr>
            <w:r>
              <w:t>Symbol</w:t>
            </w:r>
          </w:p>
        </w:tc>
        <w:tc>
          <w:tcPr>
            <w:tcW w:w="5829" w:type="dxa"/>
            <w:vAlign w:val="center"/>
          </w:tcPr>
          <w:p w14:paraId="63ED0BFB" w14:textId="77777777" w:rsidR="004F73CF" w:rsidRDefault="004F73CF" w:rsidP="6450F860">
            <w:pPr>
              <w:jc w:val="center"/>
            </w:pPr>
            <w:r>
              <w:t>Opis efektu przedmiotowego</w:t>
            </w:r>
          </w:p>
        </w:tc>
        <w:tc>
          <w:tcPr>
            <w:tcW w:w="2138" w:type="dxa"/>
            <w:vAlign w:val="center"/>
          </w:tcPr>
          <w:p w14:paraId="7EC368F3" w14:textId="77777777" w:rsidR="004F73CF" w:rsidRDefault="004F73CF" w:rsidP="6450F860">
            <w:pPr>
              <w:jc w:val="center"/>
            </w:pPr>
            <w:r>
              <w:t>Odniesienie do efektu kierunkowego</w:t>
            </w:r>
          </w:p>
        </w:tc>
      </w:tr>
      <w:tr w:rsidR="004F73CF" w14:paraId="631EAA1C" w14:textId="77777777" w:rsidTr="6450F860">
        <w:tc>
          <w:tcPr>
            <w:tcW w:w="9062" w:type="dxa"/>
            <w:gridSpan w:val="3"/>
          </w:tcPr>
          <w:p w14:paraId="4F67003A" w14:textId="77777777" w:rsidR="004F73CF" w:rsidRDefault="004F73CF" w:rsidP="6450F860">
            <w:pPr>
              <w:jc w:val="center"/>
            </w:pPr>
            <w:r>
              <w:t>WIEDZA</w:t>
            </w:r>
          </w:p>
        </w:tc>
      </w:tr>
      <w:tr w:rsidR="004F73CF" w14:paraId="5390020A" w14:textId="77777777" w:rsidTr="6450F860">
        <w:tc>
          <w:tcPr>
            <w:tcW w:w="1095" w:type="dxa"/>
          </w:tcPr>
          <w:p w14:paraId="7963DC21" w14:textId="77777777" w:rsidR="004F73CF" w:rsidRDefault="004F73CF" w:rsidP="6450F860">
            <w:r>
              <w:t>W_01</w:t>
            </w:r>
          </w:p>
        </w:tc>
        <w:tc>
          <w:tcPr>
            <w:tcW w:w="5829" w:type="dxa"/>
          </w:tcPr>
          <w:p w14:paraId="6FB8313D" w14:textId="77777777" w:rsidR="004F73CF" w:rsidRDefault="70A85A42" w:rsidP="6450F860">
            <w:r>
              <w:t>Absolwent zna i rozumie metody oraz narzędzia prowadzenia badań marketingowych</w:t>
            </w:r>
          </w:p>
        </w:tc>
        <w:tc>
          <w:tcPr>
            <w:tcW w:w="2138" w:type="dxa"/>
          </w:tcPr>
          <w:p w14:paraId="79569C6D" w14:textId="77777777" w:rsidR="004F73CF" w:rsidRDefault="70A85A42" w:rsidP="6450F860">
            <w:r>
              <w:t>K_W02</w:t>
            </w:r>
          </w:p>
        </w:tc>
      </w:tr>
      <w:tr w:rsidR="004F73CF" w14:paraId="255372A9" w14:textId="77777777" w:rsidTr="6450F860">
        <w:tc>
          <w:tcPr>
            <w:tcW w:w="9062" w:type="dxa"/>
            <w:gridSpan w:val="3"/>
          </w:tcPr>
          <w:p w14:paraId="3885E298" w14:textId="77777777" w:rsidR="004F73CF" w:rsidRDefault="004F73CF" w:rsidP="6450F860">
            <w:pPr>
              <w:jc w:val="center"/>
            </w:pPr>
            <w:r>
              <w:t>UMIEJĘTNOŚCI</w:t>
            </w:r>
          </w:p>
        </w:tc>
      </w:tr>
      <w:tr w:rsidR="004F73CF" w14:paraId="7D3007D4" w14:textId="77777777" w:rsidTr="6450F860">
        <w:tc>
          <w:tcPr>
            <w:tcW w:w="1095" w:type="dxa"/>
          </w:tcPr>
          <w:p w14:paraId="5414C5AE" w14:textId="77777777" w:rsidR="004F73CF" w:rsidRDefault="004F73CF" w:rsidP="6450F860">
            <w:r>
              <w:t>U_01</w:t>
            </w:r>
          </w:p>
        </w:tc>
        <w:tc>
          <w:tcPr>
            <w:tcW w:w="5829" w:type="dxa"/>
          </w:tcPr>
          <w:p w14:paraId="5C7B06B3" w14:textId="77777777" w:rsidR="004F73CF" w:rsidRDefault="70A85A42" w:rsidP="6450F860">
            <w:r>
              <w:t xml:space="preserve">Absolwent potrafi prawidłowo zastosować </w:t>
            </w:r>
            <w:r w:rsidR="2E21DE0B">
              <w:t xml:space="preserve">wybraną przez siebie </w:t>
            </w:r>
            <w:r>
              <w:t>jakościow</w:t>
            </w:r>
            <w:r w:rsidR="2E21DE0B">
              <w:t>ą</w:t>
            </w:r>
            <w:r>
              <w:t xml:space="preserve"> </w:t>
            </w:r>
            <w:r w:rsidR="2E21DE0B">
              <w:t>metodę</w:t>
            </w:r>
            <w:r>
              <w:t xml:space="preserve"> badań do rozwiązania problemu z zakresu marketingu</w:t>
            </w:r>
          </w:p>
        </w:tc>
        <w:tc>
          <w:tcPr>
            <w:tcW w:w="2138" w:type="dxa"/>
          </w:tcPr>
          <w:p w14:paraId="3AFA3DA1" w14:textId="77777777" w:rsidR="004F73CF" w:rsidRDefault="70A85A42" w:rsidP="6450F860">
            <w:r>
              <w:t>K_U01, K_U02, K_U08</w:t>
            </w:r>
          </w:p>
        </w:tc>
      </w:tr>
      <w:tr w:rsidR="004F73CF" w14:paraId="1E2B35AF" w14:textId="77777777" w:rsidTr="6450F860">
        <w:tc>
          <w:tcPr>
            <w:tcW w:w="1095" w:type="dxa"/>
          </w:tcPr>
          <w:p w14:paraId="68A868EB" w14:textId="77777777" w:rsidR="004F73CF" w:rsidRDefault="004F73CF" w:rsidP="6450F860">
            <w:r>
              <w:t>U_02</w:t>
            </w:r>
          </w:p>
        </w:tc>
        <w:tc>
          <w:tcPr>
            <w:tcW w:w="5829" w:type="dxa"/>
          </w:tcPr>
          <w:p w14:paraId="5E8E077B" w14:textId="77777777" w:rsidR="004F73CF" w:rsidRDefault="2E21DE0B" w:rsidP="6450F860">
            <w:r>
              <w:t>Absolwent potrafi prawidłowo zastosować wybraną przez siebie ilościową metodę badań do rozwiązania problemu z zakresu marketingu</w:t>
            </w:r>
          </w:p>
        </w:tc>
        <w:tc>
          <w:tcPr>
            <w:tcW w:w="2138" w:type="dxa"/>
          </w:tcPr>
          <w:p w14:paraId="0211AC46" w14:textId="77777777" w:rsidR="004F73CF" w:rsidRDefault="70A85A42" w:rsidP="6450F860">
            <w:r>
              <w:t>K_U01, K_U02, K_U08</w:t>
            </w:r>
          </w:p>
        </w:tc>
      </w:tr>
      <w:tr w:rsidR="003F16E7" w14:paraId="0BCECD61" w14:textId="77777777" w:rsidTr="6450F860">
        <w:tc>
          <w:tcPr>
            <w:tcW w:w="1095" w:type="dxa"/>
          </w:tcPr>
          <w:p w14:paraId="449DB7CC" w14:textId="741173CA" w:rsidR="003F16E7" w:rsidRDefault="003F16E7" w:rsidP="6450F860">
            <w:r>
              <w:t>U_0</w:t>
            </w:r>
            <w:r>
              <w:t>3</w:t>
            </w:r>
          </w:p>
        </w:tc>
        <w:tc>
          <w:tcPr>
            <w:tcW w:w="5829" w:type="dxa"/>
          </w:tcPr>
          <w:p w14:paraId="71A0D603" w14:textId="48937F71" w:rsidR="003F16E7" w:rsidRDefault="003F16E7" w:rsidP="6450F860">
            <w:r>
              <w:t xml:space="preserve">Absolwent potrafi prawidłowo </w:t>
            </w:r>
            <w:r w:rsidR="00997C17">
              <w:t>przygotować kwestionariusz dla potrzeb badania marketingowego</w:t>
            </w:r>
            <w:r>
              <w:t xml:space="preserve"> </w:t>
            </w:r>
          </w:p>
        </w:tc>
        <w:tc>
          <w:tcPr>
            <w:tcW w:w="2138" w:type="dxa"/>
          </w:tcPr>
          <w:p w14:paraId="423F272D" w14:textId="349292B1" w:rsidR="003F16E7" w:rsidRDefault="00997C17" w:rsidP="6450F860">
            <w:r>
              <w:t>K_U01, K_U02</w:t>
            </w:r>
            <w:bookmarkStart w:id="0" w:name="_GoBack"/>
            <w:bookmarkEnd w:id="0"/>
          </w:p>
        </w:tc>
      </w:tr>
      <w:tr w:rsidR="004F73CF" w14:paraId="10322A71" w14:textId="77777777" w:rsidTr="6450F860">
        <w:tc>
          <w:tcPr>
            <w:tcW w:w="9062" w:type="dxa"/>
            <w:gridSpan w:val="3"/>
          </w:tcPr>
          <w:p w14:paraId="47AA6A88" w14:textId="77777777" w:rsidR="004F73CF" w:rsidRDefault="004F73CF" w:rsidP="6450F860">
            <w:pPr>
              <w:jc w:val="center"/>
            </w:pPr>
            <w:r>
              <w:t>KOMPETENCJE SPOŁECZNE</w:t>
            </w:r>
          </w:p>
        </w:tc>
      </w:tr>
      <w:tr w:rsidR="004F73CF" w14:paraId="5148783B" w14:textId="77777777" w:rsidTr="6450F860">
        <w:tc>
          <w:tcPr>
            <w:tcW w:w="1095" w:type="dxa"/>
          </w:tcPr>
          <w:p w14:paraId="59B02358" w14:textId="77777777" w:rsidR="004F73CF" w:rsidRDefault="004F73CF" w:rsidP="6450F860">
            <w:r>
              <w:t>K_01</w:t>
            </w:r>
          </w:p>
        </w:tc>
        <w:tc>
          <w:tcPr>
            <w:tcW w:w="5829" w:type="dxa"/>
          </w:tcPr>
          <w:p w14:paraId="31BF074E" w14:textId="77777777" w:rsidR="004F73CF" w:rsidRDefault="2E21DE0B" w:rsidP="6450F860">
            <w:r>
              <w:t>Absolwent jest gotów do samooceny oraz doskonalenia swoich kompetencji z zakresu badań marketingowych</w:t>
            </w:r>
          </w:p>
        </w:tc>
        <w:tc>
          <w:tcPr>
            <w:tcW w:w="2138" w:type="dxa"/>
          </w:tcPr>
          <w:p w14:paraId="54E3E2D9" w14:textId="77777777" w:rsidR="004F73CF" w:rsidRDefault="70A85A42" w:rsidP="6450F860">
            <w:r>
              <w:t>K_K01</w:t>
            </w:r>
          </w:p>
        </w:tc>
      </w:tr>
    </w:tbl>
    <w:p w14:paraId="5043CB0F" w14:textId="77777777" w:rsidR="003C473D" w:rsidRDefault="003C473D" w:rsidP="6450F860">
      <w:pPr>
        <w:spacing w:after="0"/>
        <w:rPr>
          <w:b/>
          <w:bCs/>
        </w:rPr>
      </w:pPr>
    </w:p>
    <w:p w14:paraId="0D16BDF1" w14:textId="77777777" w:rsidR="00FC6CE1" w:rsidRPr="00583DB9" w:rsidRDefault="00FC6CE1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6CE1" w14:paraId="573739FD" w14:textId="77777777" w:rsidTr="6450F860">
        <w:tc>
          <w:tcPr>
            <w:tcW w:w="9212" w:type="dxa"/>
          </w:tcPr>
          <w:p w14:paraId="2128663E" w14:textId="77777777" w:rsidR="00427916" w:rsidRPr="00427916" w:rsidRDefault="27D067D0" w:rsidP="6450F860">
            <w:pPr>
              <w:rPr>
                <w:b/>
                <w:bCs/>
              </w:rPr>
            </w:pPr>
            <w:r w:rsidRPr="6450F860">
              <w:rPr>
                <w:b/>
                <w:bCs/>
              </w:rPr>
              <w:t>Treści programowe wykładu</w:t>
            </w:r>
          </w:p>
          <w:p w14:paraId="2CDE571C" w14:textId="77777777" w:rsidR="00427916" w:rsidRPr="00427916" w:rsidRDefault="27D067D0" w:rsidP="6450F860">
            <w:r>
              <w:t xml:space="preserve">1. Badania marketingowe a zarządzanie </w:t>
            </w:r>
          </w:p>
          <w:p w14:paraId="34BC99D7" w14:textId="77777777" w:rsidR="00427916" w:rsidRPr="00427916" w:rsidRDefault="27D067D0" w:rsidP="6450F860">
            <w:r>
              <w:t xml:space="preserve">2. Proces badania marketingowego </w:t>
            </w:r>
          </w:p>
          <w:p w14:paraId="1775D51B" w14:textId="77777777" w:rsidR="00427916" w:rsidRPr="00427916" w:rsidRDefault="27D067D0" w:rsidP="6450F860">
            <w:r>
              <w:t>3. Projektowanie doboru próby</w:t>
            </w:r>
          </w:p>
          <w:p w14:paraId="13C0C650" w14:textId="77777777" w:rsidR="00427916" w:rsidRPr="00427916" w:rsidRDefault="27D067D0" w:rsidP="6450F860">
            <w:r>
              <w:t>4. Pomiar w badaniach marketingowych</w:t>
            </w:r>
          </w:p>
          <w:p w14:paraId="16A59B10" w14:textId="77777777" w:rsidR="00427916" w:rsidRPr="00427916" w:rsidRDefault="27D067D0" w:rsidP="6450F860">
            <w:r>
              <w:t>5. Funkcje i rodzaje badań ankietowych</w:t>
            </w:r>
          </w:p>
          <w:p w14:paraId="77B1869E" w14:textId="77777777" w:rsidR="00427916" w:rsidRPr="00427916" w:rsidRDefault="27D067D0" w:rsidP="6450F860">
            <w:r>
              <w:t>6. Procedura badania ankietowego</w:t>
            </w:r>
          </w:p>
          <w:p w14:paraId="36A7BCE8" w14:textId="77777777" w:rsidR="00427916" w:rsidRPr="00427916" w:rsidRDefault="27D067D0" w:rsidP="6450F860">
            <w:r>
              <w:t>7. Wywiady pogłębione</w:t>
            </w:r>
          </w:p>
          <w:p w14:paraId="239BD050" w14:textId="77777777" w:rsidR="00427916" w:rsidRPr="00427916" w:rsidRDefault="27D067D0" w:rsidP="6450F860">
            <w:r>
              <w:t>8. Metody panelowe</w:t>
            </w:r>
          </w:p>
          <w:p w14:paraId="6A1117C3" w14:textId="77777777" w:rsidR="00427916" w:rsidRPr="00427916" w:rsidRDefault="27D067D0" w:rsidP="6450F860">
            <w:r>
              <w:t>9. Metody eksperymentu</w:t>
            </w:r>
          </w:p>
          <w:p w14:paraId="526DEDF8" w14:textId="77777777" w:rsidR="00427916" w:rsidRPr="00427916" w:rsidRDefault="27D067D0" w:rsidP="6450F860">
            <w:r>
              <w:t xml:space="preserve">10. Zbieranie danych ze źródeł wtórnych </w:t>
            </w:r>
          </w:p>
          <w:p w14:paraId="6333744B" w14:textId="017C865D" w:rsidR="00427916" w:rsidRPr="00427916" w:rsidRDefault="27D067D0" w:rsidP="6450F860">
            <w:r>
              <w:t xml:space="preserve">11. Prowadzenie badań marketingowych w </w:t>
            </w:r>
            <w:r w:rsidR="002E0EC1">
              <w:t>Internecie</w:t>
            </w:r>
            <w:r>
              <w:t xml:space="preserve"> </w:t>
            </w:r>
          </w:p>
          <w:p w14:paraId="37645110" w14:textId="77777777" w:rsidR="00427916" w:rsidRPr="00427916" w:rsidRDefault="27D067D0" w:rsidP="6450F860">
            <w:r>
              <w:t>12. Wybrane metody ilościowej analizy danych</w:t>
            </w:r>
          </w:p>
          <w:p w14:paraId="4372FFA2" w14:textId="77777777" w:rsidR="00427916" w:rsidRPr="00427916" w:rsidRDefault="27D067D0" w:rsidP="6450F860">
            <w:r>
              <w:t xml:space="preserve">13. Metody prezentacji i oceny wyników badania marketingowego </w:t>
            </w:r>
          </w:p>
          <w:p w14:paraId="62E75804" w14:textId="77777777" w:rsidR="00427916" w:rsidRPr="00427916" w:rsidRDefault="27D067D0" w:rsidP="6450F860">
            <w:r>
              <w:t>14. Organizacja badań marketingowych</w:t>
            </w:r>
          </w:p>
          <w:p w14:paraId="7D52BAF3" w14:textId="77777777" w:rsidR="00FC6CE1" w:rsidRDefault="27D067D0" w:rsidP="6450F860">
            <w:r>
              <w:t>15. Etyczne aspekty badań marketingowych</w:t>
            </w:r>
          </w:p>
          <w:p w14:paraId="07459315" w14:textId="77777777" w:rsidR="00427916" w:rsidRDefault="00427916" w:rsidP="6450F860"/>
          <w:p w14:paraId="1F2EC420" w14:textId="77777777" w:rsidR="00427916" w:rsidRPr="00427916" w:rsidRDefault="27D067D0" w:rsidP="6450F860">
            <w:pPr>
              <w:rPr>
                <w:b/>
                <w:bCs/>
              </w:rPr>
            </w:pPr>
            <w:r w:rsidRPr="6450F860">
              <w:rPr>
                <w:b/>
                <w:bCs/>
              </w:rPr>
              <w:t>Treści programowe ćwiczeń</w:t>
            </w:r>
          </w:p>
          <w:p w14:paraId="1D4AE139" w14:textId="77777777" w:rsidR="004F7AA8" w:rsidRPr="004F7AA8" w:rsidRDefault="6FEBBBEE" w:rsidP="6450F860">
            <w:r>
              <w:t>1. Problemy badawcze w marketingu</w:t>
            </w:r>
          </w:p>
          <w:p w14:paraId="6FA36C67" w14:textId="77777777" w:rsidR="00561EEE" w:rsidRPr="004F7AA8" w:rsidRDefault="77431FC3" w:rsidP="6450F860">
            <w:r>
              <w:t>2. Badania produktu</w:t>
            </w:r>
          </w:p>
          <w:p w14:paraId="6C0EB756" w14:textId="77777777" w:rsidR="00561EEE" w:rsidRPr="004F7AA8" w:rsidRDefault="77431FC3" w:rsidP="6450F860">
            <w:r>
              <w:t>3. Badania cen</w:t>
            </w:r>
          </w:p>
          <w:p w14:paraId="508B021C" w14:textId="77777777" w:rsidR="00561EEE" w:rsidRPr="004F7AA8" w:rsidRDefault="77431FC3" w:rsidP="6450F860">
            <w:r>
              <w:t>4. Badania komunikacji</w:t>
            </w:r>
          </w:p>
          <w:p w14:paraId="31E7BC4D" w14:textId="77777777" w:rsidR="00561EEE" w:rsidRPr="004F7AA8" w:rsidRDefault="77431FC3" w:rsidP="6450F860">
            <w:r>
              <w:t>5. Badania dystrybucji</w:t>
            </w:r>
          </w:p>
          <w:p w14:paraId="5D45814B" w14:textId="77777777" w:rsidR="00561EEE" w:rsidRPr="004F7AA8" w:rsidRDefault="77431FC3" w:rsidP="6450F860">
            <w:r>
              <w:t>6. Badania satysfakcji i lojalności</w:t>
            </w:r>
          </w:p>
          <w:p w14:paraId="07F352F1" w14:textId="77777777" w:rsidR="00561EEE" w:rsidRDefault="77431FC3" w:rsidP="6450F860">
            <w:r>
              <w:t>7</w:t>
            </w:r>
            <w:r w:rsidR="6FEBBBEE">
              <w:t>. Projekt badania jakościowego</w:t>
            </w:r>
          </w:p>
          <w:p w14:paraId="04866119" w14:textId="77777777" w:rsidR="001F2016" w:rsidRDefault="77431FC3" w:rsidP="6450F860">
            <w:r>
              <w:t xml:space="preserve">8. </w:t>
            </w:r>
            <w:r w:rsidR="6FEBBBEE">
              <w:t>Prezentacje, analiza i weryfikacja wyników badań jakościowych</w:t>
            </w:r>
          </w:p>
          <w:p w14:paraId="404AA1DB" w14:textId="77777777" w:rsidR="001F2016" w:rsidRDefault="77431FC3" w:rsidP="6450F860">
            <w:r>
              <w:t xml:space="preserve">9. </w:t>
            </w:r>
            <w:r w:rsidR="6FEBBBEE">
              <w:t>Projekt badania ilościowego</w:t>
            </w:r>
          </w:p>
          <w:p w14:paraId="283D1E09" w14:textId="77777777" w:rsidR="001F2016" w:rsidRPr="004F7AA8" w:rsidRDefault="77431FC3" w:rsidP="6450F860">
            <w:r>
              <w:t xml:space="preserve">10. </w:t>
            </w:r>
            <w:r w:rsidR="6FEBBBEE">
              <w:t>Prezentacje, analiza i weryfikacja wyników badań jakościowych</w:t>
            </w:r>
          </w:p>
          <w:p w14:paraId="6537F28F" w14:textId="77777777" w:rsidR="00427916" w:rsidRDefault="00427916" w:rsidP="6450F860">
            <w:pPr>
              <w:rPr>
                <w:b/>
                <w:bCs/>
              </w:rPr>
            </w:pPr>
          </w:p>
        </w:tc>
      </w:tr>
    </w:tbl>
    <w:p w14:paraId="6DFB9E20" w14:textId="77777777" w:rsidR="00FC6CE1" w:rsidRPr="00FC6CE1" w:rsidRDefault="00FC6CE1" w:rsidP="6450F860">
      <w:pPr>
        <w:spacing w:after="0"/>
        <w:rPr>
          <w:b/>
          <w:bCs/>
        </w:rPr>
      </w:pPr>
    </w:p>
    <w:p w14:paraId="077A84DE" w14:textId="77777777" w:rsidR="004F73CF" w:rsidRDefault="00E43C97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lastRenderedPageBreak/>
        <w:t>Metody realizacji</w:t>
      </w:r>
      <w:r w:rsidR="00241E73" w:rsidRPr="6450F860">
        <w:rPr>
          <w:b/>
          <w:bCs/>
        </w:rPr>
        <w:t xml:space="preserve"> </w:t>
      </w:r>
      <w:r w:rsidR="00450FA6" w:rsidRPr="6450F860">
        <w:rPr>
          <w:b/>
          <w:bCs/>
        </w:rPr>
        <w:t xml:space="preserve">i weryfikacji </w:t>
      </w:r>
      <w:r w:rsidR="008E4017" w:rsidRPr="6450F860">
        <w:rPr>
          <w:b/>
          <w:bCs/>
        </w:rPr>
        <w:t xml:space="preserve">efektów </w:t>
      </w:r>
      <w:r w:rsidR="00F54F71" w:rsidRPr="6450F860">
        <w:rPr>
          <w:b/>
          <w:bCs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2"/>
        <w:gridCol w:w="2654"/>
        <w:gridCol w:w="2767"/>
        <w:gridCol w:w="2549"/>
      </w:tblGrid>
      <w:tr w:rsidR="00450FA6" w14:paraId="1689BF88" w14:textId="77777777" w:rsidTr="6450F860">
        <w:tc>
          <w:tcPr>
            <w:tcW w:w="1092" w:type="dxa"/>
            <w:vAlign w:val="center"/>
          </w:tcPr>
          <w:p w14:paraId="59C1A4F7" w14:textId="77777777" w:rsidR="00450FA6" w:rsidRDefault="00450FA6" w:rsidP="6450F860">
            <w:pPr>
              <w:jc w:val="center"/>
            </w:pPr>
            <w:r>
              <w:t>Symbol efektu</w:t>
            </w:r>
          </w:p>
        </w:tc>
        <w:tc>
          <w:tcPr>
            <w:tcW w:w="2654" w:type="dxa"/>
            <w:vAlign w:val="center"/>
          </w:tcPr>
          <w:p w14:paraId="55E86910" w14:textId="77777777" w:rsidR="00450FA6" w:rsidRDefault="00450FA6" w:rsidP="6450F860">
            <w:pPr>
              <w:jc w:val="center"/>
            </w:pPr>
            <w:r>
              <w:t>Metody dydaktyczne</w:t>
            </w:r>
          </w:p>
          <w:p w14:paraId="10B4B039" w14:textId="77777777" w:rsidR="00450FA6" w:rsidRDefault="00450FA6" w:rsidP="6450F860">
            <w:pPr>
              <w:jc w:val="center"/>
            </w:pPr>
            <w:r w:rsidRPr="6450F860">
              <w:rPr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767" w:type="dxa"/>
            <w:vAlign w:val="center"/>
          </w:tcPr>
          <w:p w14:paraId="6108D6B5" w14:textId="77777777" w:rsidR="00450FA6" w:rsidRDefault="00450FA6" w:rsidP="6450F860">
            <w:pPr>
              <w:jc w:val="center"/>
            </w:pPr>
            <w:r>
              <w:t>Metody weryfikacji</w:t>
            </w:r>
          </w:p>
          <w:p w14:paraId="243D084B" w14:textId="77777777" w:rsidR="00450FA6" w:rsidRDefault="00450FA6" w:rsidP="6450F860">
            <w:pPr>
              <w:jc w:val="center"/>
            </w:pPr>
            <w:r w:rsidRPr="6450F860">
              <w:rPr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549" w:type="dxa"/>
            <w:vAlign w:val="center"/>
          </w:tcPr>
          <w:p w14:paraId="788706B2" w14:textId="77777777" w:rsidR="00450FA6" w:rsidRDefault="00450FA6" w:rsidP="6450F860">
            <w:pPr>
              <w:jc w:val="center"/>
            </w:pPr>
            <w:r>
              <w:t>Sposoby dokumentacji</w:t>
            </w:r>
          </w:p>
          <w:p w14:paraId="6963A01D" w14:textId="77777777" w:rsidR="00450FA6" w:rsidRDefault="00450FA6" w:rsidP="6450F860">
            <w:pPr>
              <w:jc w:val="center"/>
            </w:pPr>
            <w:r w:rsidRPr="6450F860">
              <w:rPr>
                <w:i/>
                <w:iCs/>
                <w:sz w:val="18"/>
                <w:szCs w:val="18"/>
              </w:rPr>
              <w:t>(lista wyboru)</w:t>
            </w:r>
          </w:p>
        </w:tc>
      </w:tr>
      <w:tr w:rsidR="00450FA6" w14:paraId="5F309F4E" w14:textId="77777777" w:rsidTr="6450F860">
        <w:tc>
          <w:tcPr>
            <w:tcW w:w="9062" w:type="dxa"/>
            <w:gridSpan w:val="4"/>
            <w:vAlign w:val="center"/>
          </w:tcPr>
          <w:p w14:paraId="56C913C0" w14:textId="77777777" w:rsidR="00450FA6" w:rsidRDefault="00450FA6" w:rsidP="6450F860">
            <w:pPr>
              <w:jc w:val="center"/>
            </w:pPr>
            <w:r>
              <w:t>WIEDZA</w:t>
            </w:r>
          </w:p>
        </w:tc>
      </w:tr>
      <w:tr w:rsidR="00450FA6" w14:paraId="4E898A5D" w14:textId="77777777" w:rsidTr="6450F860">
        <w:tc>
          <w:tcPr>
            <w:tcW w:w="1092" w:type="dxa"/>
          </w:tcPr>
          <w:p w14:paraId="10898DAA" w14:textId="77777777" w:rsidR="00450FA6" w:rsidRDefault="00450FA6" w:rsidP="6450F860">
            <w:r>
              <w:t>W_01</w:t>
            </w:r>
          </w:p>
        </w:tc>
        <w:tc>
          <w:tcPr>
            <w:tcW w:w="2654" w:type="dxa"/>
          </w:tcPr>
          <w:p w14:paraId="18278D64" w14:textId="19145EEB" w:rsidR="00450FA6" w:rsidRDefault="5D2CD71A" w:rsidP="6450F860">
            <w:r>
              <w:t>Wykład</w:t>
            </w:r>
          </w:p>
        </w:tc>
        <w:tc>
          <w:tcPr>
            <w:tcW w:w="2767" w:type="dxa"/>
          </w:tcPr>
          <w:p w14:paraId="5C5CF913" w14:textId="67AE6B74" w:rsidR="00450FA6" w:rsidRDefault="5D2CD71A" w:rsidP="6450F860">
            <w:r>
              <w:t>Egzamin pisemny</w:t>
            </w:r>
          </w:p>
        </w:tc>
        <w:tc>
          <w:tcPr>
            <w:tcW w:w="2549" w:type="dxa"/>
          </w:tcPr>
          <w:p w14:paraId="69D80554" w14:textId="7C51853A" w:rsidR="00450FA6" w:rsidRDefault="002E0EC1" w:rsidP="6450F860">
            <w:r>
              <w:t>W</w:t>
            </w:r>
            <w:r w:rsidR="5D2CD71A">
              <w:t>ydruk protokołu egzaminacyjnego</w:t>
            </w:r>
          </w:p>
        </w:tc>
      </w:tr>
      <w:tr w:rsidR="00450FA6" w14:paraId="72C7CB58" w14:textId="77777777" w:rsidTr="6450F860">
        <w:tc>
          <w:tcPr>
            <w:tcW w:w="9062" w:type="dxa"/>
            <w:gridSpan w:val="4"/>
            <w:vAlign w:val="center"/>
          </w:tcPr>
          <w:p w14:paraId="57287308" w14:textId="77777777" w:rsidR="00450FA6" w:rsidRDefault="00450FA6" w:rsidP="6450F860">
            <w:pPr>
              <w:jc w:val="center"/>
            </w:pPr>
            <w:r>
              <w:t>UMIEJĘTNOŚCI</w:t>
            </w:r>
          </w:p>
        </w:tc>
      </w:tr>
      <w:tr w:rsidR="00450FA6" w14:paraId="7897C756" w14:textId="77777777" w:rsidTr="6450F860">
        <w:tc>
          <w:tcPr>
            <w:tcW w:w="1092" w:type="dxa"/>
          </w:tcPr>
          <w:p w14:paraId="6CD1F4B9" w14:textId="77777777" w:rsidR="00450FA6" w:rsidRDefault="00450FA6" w:rsidP="6450F860">
            <w:r>
              <w:t>U_01</w:t>
            </w:r>
          </w:p>
        </w:tc>
        <w:tc>
          <w:tcPr>
            <w:tcW w:w="2654" w:type="dxa"/>
          </w:tcPr>
          <w:p w14:paraId="70EED463" w14:textId="77777777" w:rsidR="00450FA6" w:rsidRDefault="5D2CD71A" w:rsidP="6450F860">
            <w:r>
              <w:t>Metoda projektu</w:t>
            </w:r>
            <w:r w:rsidR="3F07778E">
              <w:t>, praca zespołowa</w:t>
            </w:r>
          </w:p>
        </w:tc>
        <w:tc>
          <w:tcPr>
            <w:tcW w:w="2767" w:type="dxa"/>
          </w:tcPr>
          <w:p w14:paraId="5C7A6618" w14:textId="77777777" w:rsidR="00450FA6" w:rsidRDefault="5D2CD71A" w:rsidP="6450F860">
            <w:r>
              <w:t>Wykonanie projektu</w:t>
            </w:r>
          </w:p>
        </w:tc>
        <w:tc>
          <w:tcPr>
            <w:tcW w:w="2549" w:type="dxa"/>
          </w:tcPr>
          <w:p w14:paraId="42F540C2" w14:textId="77777777" w:rsidR="00450FA6" w:rsidRDefault="5D2CD71A" w:rsidP="6450F860">
            <w:r>
              <w:t>Karta oceny projektu</w:t>
            </w:r>
          </w:p>
        </w:tc>
      </w:tr>
      <w:tr w:rsidR="00450FA6" w14:paraId="7490F439" w14:textId="77777777" w:rsidTr="6450F860">
        <w:tc>
          <w:tcPr>
            <w:tcW w:w="1092" w:type="dxa"/>
          </w:tcPr>
          <w:p w14:paraId="0A8BA376" w14:textId="77777777" w:rsidR="00450FA6" w:rsidRDefault="00450FA6" w:rsidP="6450F860">
            <w:r>
              <w:t>U_02</w:t>
            </w:r>
          </w:p>
        </w:tc>
        <w:tc>
          <w:tcPr>
            <w:tcW w:w="2654" w:type="dxa"/>
          </w:tcPr>
          <w:p w14:paraId="4AAB40E8" w14:textId="721F1AD5" w:rsidR="00450FA6" w:rsidRDefault="5D2CD71A" w:rsidP="6450F860">
            <w:r>
              <w:t>Metoda projektu</w:t>
            </w:r>
            <w:r w:rsidR="3F07778E">
              <w:t xml:space="preserve">, </w:t>
            </w:r>
            <w:r w:rsidR="003F16E7">
              <w:t>praca zespołowa</w:t>
            </w:r>
          </w:p>
        </w:tc>
        <w:tc>
          <w:tcPr>
            <w:tcW w:w="2767" w:type="dxa"/>
          </w:tcPr>
          <w:p w14:paraId="201D26FE" w14:textId="77777777" w:rsidR="00450FA6" w:rsidRDefault="5D2CD71A" w:rsidP="6450F860">
            <w:r>
              <w:t>Wykonanie projektu</w:t>
            </w:r>
          </w:p>
        </w:tc>
        <w:tc>
          <w:tcPr>
            <w:tcW w:w="2549" w:type="dxa"/>
          </w:tcPr>
          <w:p w14:paraId="54A343FC" w14:textId="77777777" w:rsidR="00450FA6" w:rsidRDefault="5D2CD71A" w:rsidP="6450F860">
            <w:r>
              <w:t>Karta oceny projektu</w:t>
            </w:r>
          </w:p>
        </w:tc>
      </w:tr>
      <w:tr w:rsidR="003F16E7" w14:paraId="2BC08726" w14:textId="77777777" w:rsidTr="6450F860">
        <w:tc>
          <w:tcPr>
            <w:tcW w:w="1092" w:type="dxa"/>
          </w:tcPr>
          <w:p w14:paraId="39341C88" w14:textId="2E5549CD" w:rsidR="003F16E7" w:rsidRDefault="003F16E7" w:rsidP="6450F860">
            <w:r>
              <w:t>U_03</w:t>
            </w:r>
          </w:p>
        </w:tc>
        <w:tc>
          <w:tcPr>
            <w:tcW w:w="2654" w:type="dxa"/>
          </w:tcPr>
          <w:p w14:paraId="1F374F58" w14:textId="7624856A" w:rsidR="003F16E7" w:rsidRDefault="003F16E7" w:rsidP="6450F860">
            <w:r w:rsidRPr="003F16E7">
              <w:t>Metoda projektu, praca indywidualna</w:t>
            </w:r>
          </w:p>
        </w:tc>
        <w:tc>
          <w:tcPr>
            <w:tcW w:w="2767" w:type="dxa"/>
          </w:tcPr>
          <w:p w14:paraId="27EBB6D1" w14:textId="367BF62C" w:rsidR="003F16E7" w:rsidRDefault="003F16E7" w:rsidP="6450F860">
            <w:r w:rsidRPr="003F16E7">
              <w:t>Wykonanie projektu</w:t>
            </w:r>
          </w:p>
        </w:tc>
        <w:tc>
          <w:tcPr>
            <w:tcW w:w="2549" w:type="dxa"/>
          </w:tcPr>
          <w:p w14:paraId="18D12D38" w14:textId="200442C9" w:rsidR="003F16E7" w:rsidRDefault="003F16E7" w:rsidP="6450F860">
            <w:r w:rsidRPr="003F16E7">
              <w:t>Karta oceny projektu</w:t>
            </w:r>
          </w:p>
        </w:tc>
      </w:tr>
      <w:tr w:rsidR="00450FA6" w14:paraId="605C5AC6" w14:textId="77777777" w:rsidTr="6450F860">
        <w:tc>
          <w:tcPr>
            <w:tcW w:w="9062" w:type="dxa"/>
            <w:gridSpan w:val="4"/>
            <w:vAlign w:val="center"/>
          </w:tcPr>
          <w:p w14:paraId="78B16450" w14:textId="77777777" w:rsidR="00450FA6" w:rsidRDefault="00450FA6" w:rsidP="6450F860">
            <w:pPr>
              <w:jc w:val="center"/>
            </w:pPr>
            <w:r>
              <w:t>KOMPETENCJE SPOŁECZNE</w:t>
            </w:r>
          </w:p>
        </w:tc>
      </w:tr>
      <w:tr w:rsidR="00450FA6" w14:paraId="65BE4F91" w14:textId="77777777" w:rsidTr="6450F860">
        <w:tc>
          <w:tcPr>
            <w:tcW w:w="1092" w:type="dxa"/>
          </w:tcPr>
          <w:p w14:paraId="00DEB65C" w14:textId="77777777" w:rsidR="00450FA6" w:rsidRDefault="00450FA6" w:rsidP="6450F860">
            <w:r>
              <w:t>K_01</w:t>
            </w:r>
          </w:p>
        </w:tc>
        <w:tc>
          <w:tcPr>
            <w:tcW w:w="2654" w:type="dxa"/>
          </w:tcPr>
          <w:p w14:paraId="3F229C83" w14:textId="77777777" w:rsidR="00450FA6" w:rsidRDefault="3F07778E" w:rsidP="6450F860">
            <w:r>
              <w:t>Dyskusja</w:t>
            </w:r>
          </w:p>
        </w:tc>
        <w:tc>
          <w:tcPr>
            <w:tcW w:w="2767" w:type="dxa"/>
          </w:tcPr>
          <w:p w14:paraId="33F29102" w14:textId="77777777" w:rsidR="00450FA6" w:rsidRDefault="3F07778E" w:rsidP="6450F860">
            <w:r>
              <w:t>Obserwacja</w:t>
            </w:r>
          </w:p>
        </w:tc>
        <w:tc>
          <w:tcPr>
            <w:tcW w:w="2549" w:type="dxa"/>
          </w:tcPr>
          <w:p w14:paraId="3484B36C" w14:textId="77777777" w:rsidR="00450FA6" w:rsidRDefault="3F07778E" w:rsidP="6450F860">
            <w:r>
              <w:t>Raport z obserwacji</w:t>
            </w:r>
          </w:p>
        </w:tc>
      </w:tr>
    </w:tbl>
    <w:p w14:paraId="44E871BC" w14:textId="77777777" w:rsidR="003C473D" w:rsidRDefault="003C473D" w:rsidP="6450F860">
      <w:pPr>
        <w:pStyle w:val="Akapitzlist"/>
        <w:spacing w:after="0"/>
        <w:ind w:left="1080"/>
        <w:rPr>
          <w:b/>
          <w:bCs/>
        </w:rPr>
      </w:pPr>
    </w:p>
    <w:p w14:paraId="16D368F0" w14:textId="77777777" w:rsidR="00BD58F9" w:rsidRDefault="00BD58F9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>Kryteria oceny</w:t>
      </w:r>
      <w:r w:rsidR="008455B6" w:rsidRPr="6450F860">
        <w:rPr>
          <w:b/>
          <w:bCs/>
        </w:rPr>
        <w:t>, wagi</w:t>
      </w:r>
    </w:p>
    <w:p w14:paraId="1A97D715" w14:textId="77777777" w:rsidR="00427916" w:rsidRDefault="006002A7" w:rsidP="6450F860">
      <w:pPr>
        <w:spacing w:after="0"/>
      </w:pPr>
      <w:r>
        <w:t>Weryfikacja poziomu wiedzy zostanie p</w:t>
      </w:r>
      <w:r w:rsidR="00DD0FAB">
        <w:t xml:space="preserve">rzeprowadzona podczas egzaminu pisemnego. Oceny </w:t>
      </w:r>
      <w:r w:rsidR="00C122DD">
        <w:t>ze wspomnianego egzaminu zostanie wystawiona według następującej skali:</w:t>
      </w:r>
    </w:p>
    <w:p w14:paraId="5FAB38BE" w14:textId="77777777" w:rsidR="00C122DD" w:rsidRDefault="00C122DD" w:rsidP="6450F860">
      <w:pPr>
        <w:spacing w:after="0"/>
      </w:pPr>
      <w:r>
        <w:t>100 – 90 pkt. – bardzo dobry</w:t>
      </w:r>
    </w:p>
    <w:p w14:paraId="22B10FBF" w14:textId="77777777" w:rsidR="00C122DD" w:rsidRDefault="00C122DD" w:rsidP="6450F860">
      <w:pPr>
        <w:spacing w:after="0"/>
      </w:pPr>
      <w:r>
        <w:t>89 – 80 pkt. – dobry plus</w:t>
      </w:r>
    </w:p>
    <w:p w14:paraId="4EBDD1C3" w14:textId="77777777" w:rsidR="00C122DD" w:rsidRDefault="00C122DD" w:rsidP="6450F860">
      <w:pPr>
        <w:spacing w:after="0"/>
      </w:pPr>
      <w:r>
        <w:t>79 – 70 pkt. – dobry</w:t>
      </w:r>
    </w:p>
    <w:p w14:paraId="35C4629A" w14:textId="77777777" w:rsidR="00C122DD" w:rsidRDefault="00C122DD" w:rsidP="6450F860">
      <w:pPr>
        <w:spacing w:after="0"/>
      </w:pPr>
      <w:r>
        <w:t>69 – 60 pkt. - dostateczny plus</w:t>
      </w:r>
    </w:p>
    <w:p w14:paraId="212BAC51" w14:textId="77777777" w:rsidR="00C122DD" w:rsidRPr="00427916" w:rsidRDefault="00C122DD" w:rsidP="6450F860">
      <w:pPr>
        <w:spacing w:after="0"/>
      </w:pPr>
      <w:r>
        <w:t>59 – 51 pkt. - dostateczny</w:t>
      </w:r>
    </w:p>
    <w:p w14:paraId="2E04251D" w14:textId="77777777" w:rsidR="002E0EC1" w:rsidRDefault="002E0EC1" w:rsidP="6450F860">
      <w:pPr>
        <w:spacing w:after="0"/>
      </w:pPr>
    </w:p>
    <w:p w14:paraId="44148D8B" w14:textId="7266A3EB" w:rsidR="003C473D" w:rsidRPr="008455B6" w:rsidRDefault="008455B6" w:rsidP="6450F860">
      <w:pPr>
        <w:spacing w:after="0"/>
      </w:pPr>
      <w:r>
        <w:t>Ocena z ćwiczeń zostanie wystawiona na podstawie ocen z projektów</w:t>
      </w:r>
      <w:r w:rsidR="007E76D6">
        <w:t xml:space="preserve"> grupowych, pracy indywidulanej</w:t>
      </w:r>
      <w:r>
        <w:t xml:space="preserve"> oraz aktywności podczas dyskusji na zajęciach. Oceny z projektów mają wagi po </w:t>
      </w:r>
      <w:r w:rsidR="007E76D6">
        <w:t>3</w:t>
      </w:r>
      <w:r>
        <w:t xml:space="preserve">0% natomiast aktywność na zajęciach </w:t>
      </w:r>
      <w:r w:rsidR="007E76D6">
        <w:t>1</w:t>
      </w:r>
      <w:r>
        <w:t>0%.</w:t>
      </w:r>
    </w:p>
    <w:p w14:paraId="05872692" w14:textId="7B25A4ED" w:rsidR="6450F860" w:rsidRDefault="6450F860" w:rsidP="6450F860">
      <w:pPr>
        <w:spacing w:after="0"/>
      </w:pPr>
    </w:p>
    <w:p w14:paraId="79EF87A7" w14:textId="77777777" w:rsidR="004E2DB4" w:rsidRDefault="004E2DB4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8"/>
        <w:gridCol w:w="4524"/>
      </w:tblGrid>
      <w:tr w:rsidR="004E2DB4" w:rsidRPr="004E2DB4" w14:paraId="7D5DE7A8" w14:textId="77777777" w:rsidTr="6450F860">
        <w:tc>
          <w:tcPr>
            <w:tcW w:w="4606" w:type="dxa"/>
          </w:tcPr>
          <w:p w14:paraId="0EBE9EAF" w14:textId="77777777" w:rsidR="004E2DB4" w:rsidRPr="004E2DB4" w:rsidRDefault="004E2DB4" w:rsidP="6450F860">
            <w:r>
              <w:t>Forma aktywności studenta</w:t>
            </w:r>
          </w:p>
        </w:tc>
        <w:tc>
          <w:tcPr>
            <w:tcW w:w="4606" w:type="dxa"/>
          </w:tcPr>
          <w:p w14:paraId="737112D3" w14:textId="77777777" w:rsidR="004E2DB4" w:rsidRPr="004E2DB4" w:rsidRDefault="004E2DB4" w:rsidP="6450F860">
            <w:r>
              <w:t>Liczba godzin</w:t>
            </w:r>
          </w:p>
        </w:tc>
      </w:tr>
      <w:tr w:rsidR="004E2DB4" w14:paraId="7036FF1B" w14:textId="77777777" w:rsidTr="6450F860">
        <w:tc>
          <w:tcPr>
            <w:tcW w:w="4606" w:type="dxa"/>
          </w:tcPr>
          <w:p w14:paraId="144A5D23" w14:textId="204B0156" w:rsidR="004E2DB4" w:rsidRPr="004E2DB4" w:rsidRDefault="004E2DB4" w:rsidP="6450F860">
            <w:r>
              <w:t xml:space="preserve">Liczba godzin kontaktowych z nauczycielem </w:t>
            </w:r>
          </w:p>
        </w:tc>
        <w:tc>
          <w:tcPr>
            <w:tcW w:w="4606" w:type="dxa"/>
          </w:tcPr>
          <w:p w14:paraId="268DECFA" w14:textId="77777777" w:rsidR="004E2DB4" w:rsidRPr="00323419" w:rsidRDefault="004F5AE4" w:rsidP="6450F860">
            <w:pPr>
              <w:tabs>
                <w:tab w:val="left" w:pos="1410"/>
              </w:tabs>
            </w:pPr>
            <w:r>
              <w:t>60 godzin</w:t>
            </w:r>
          </w:p>
        </w:tc>
      </w:tr>
      <w:tr w:rsidR="004E2DB4" w14:paraId="3A109298" w14:textId="77777777" w:rsidTr="6450F860">
        <w:tc>
          <w:tcPr>
            <w:tcW w:w="4606" w:type="dxa"/>
          </w:tcPr>
          <w:p w14:paraId="738610EB" w14:textId="7314A601" w:rsidR="004E2DB4" w:rsidRPr="004E2DB4" w:rsidRDefault="004E2DB4" w:rsidP="6450F860">
            <w:r>
              <w:t>Liczba godzin indywidualnej pracy studenta</w:t>
            </w:r>
          </w:p>
        </w:tc>
        <w:tc>
          <w:tcPr>
            <w:tcW w:w="4606" w:type="dxa"/>
          </w:tcPr>
          <w:p w14:paraId="3BEE88A6" w14:textId="77777777" w:rsidR="004E2DB4" w:rsidRPr="00323419" w:rsidRDefault="00CC6890" w:rsidP="6450F860">
            <w:r>
              <w:t>12</w:t>
            </w:r>
            <w:r w:rsidR="004F5AE4">
              <w:t>0 godzin</w:t>
            </w:r>
          </w:p>
        </w:tc>
      </w:tr>
    </w:tbl>
    <w:p w14:paraId="637805D2" w14:textId="77777777" w:rsidR="004E2DB4" w:rsidRDefault="004E2DB4" w:rsidP="6450F860">
      <w:pPr>
        <w:spacing w:after="0"/>
        <w:rPr>
          <w:b/>
          <w:bCs/>
        </w:rPr>
      </w:pPr>
    </w:p>
    <w:p w14:paraId="5B3EF4A0" w14:textId="77777777" w:rsidR="004E2DB4" w:rsidRDefault="004E2DB4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E2DB4" w14:paraId="4AA28130" w14:textId="77777777" w:rsidTr="6450F860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845D" w14:textId="77777777" w:rsidR="004E2DB4" w:rsidRPr="00C52E02" w:rsidRDefault="5F549F26" w:rsidP="6450F860">
            <w:r>
              <w:t>Literatura p</w:t>
            </w:r>
            <w:r w:rsidR="66853BE6">
              <w:t>odstawowa</w:t>
            </w:r>
          </w:p>
        </w:tc>
      </w:tr>
      <w:tr w:rsidR="004E2DB4" w14:paraId="0F50A17A" w14:textId="77777777" w:rsidTr="6450F860">
        <w:tc>
          <w:tcPr>
            <w:tcW w:w="9212" w:type="dxa"/>
            <w:tcBorders>
              <w:top w:val="single" w:sz="4" w:space="0" w:color="auto"/>
            </w:tcBorders>
          </w:tcPr>
          <w:p w14:paraId="072D35A7" w14:textId="77777777" w:rsidR="00427916" w:rsidRDefault="27D067D0" w:rsidP="6450F860">
            <w:pPr>
              <w:pStyle w:val="Akapitzlist"/>
              <w:numPr>
                <w:ilvl w:val="0"/>
                <w:numId w:val="26"/>
              </w:numPr>
            </w:pPr>
            <w:r>
              <w:t>Mazurek-Łopacińska K. (red.), Badania marketingowe. Metody, techniki i obszary aplikacji na współczesnym rynku PWN, Warszawa 2017.</w:t>
            </w:r>
          </w:p>
          <w:p w14:paraId="4DB78BDC" w14:textId="77777777" w:rsidR="004E2DB4" w:rsidRPr="00C52E02" w:rsidRDefault="27D067D0" w:rsidP="6450F860">
            <w:pPr>
              <w:pStyle w:val="Akapitzlist"/>
              <w:numPr>
                <w:ilvl w:val="0"/>
                <w:numId w:val="26"/>
              </w:numPr>
            </w:pPr>
            <w:proofErr w:type="spellStart"/>
            <w:r>
              <w:t>Babbie</w:t>
            </w:r>
            <w:proofErr w:type="spellEnd"/>
            <w:r>
              <w:t xml:space="preserve"> E., Podstawy badań społecznych, PWN, Warszawa 2016.</w:t>
            </w:r>
          </w:p>
        </w:tc>
      </w:tr>
      <w:tr w:rsidR="004E2DB4" w14:paraId="238FE2AB" w14:textId="77777777" w:rsidTr="6450F860">
        <w:tc>
          <w:tcPr>
            <w:tcW w:w="9212" w:type="dxa"/>
          </w:tcPr>
          <w:p w14:paraId="5E23A139" w14:textId="77777777" w:rsidR="004E2DB4" w:rsidRPr="00C52E02" w:rsidRDefault="5F549F26" w:rsidP="6450F860">
            <w:r>
              <w:t>Literatura u</w:t>
            </w:r>
            <w:r w:rsidR="66853BE6">
              <w:t>zupełniająca</w:t>
            </w:r>
          </w:p>
        </w:tc>
      </w:tr>
      <w:tr w:rsidR="004E2DB4" w14:paraId="36D72C39" w14:textId="77777777" w:rsidTr="6450F860">
        <w:tc>
          <w:tcPr>
            <w:tcW w:w="9212" w:type="dxa"/>
          </w:tcPr>
          <w:p w14:paraId="36DE547E" w14:textId="77777777" w:rsidR="00427916" w:rsidRPr="00427916" w:rsidRDefault="27D067D0" w:rsidP="6450F860">
            <w:pPr>
              <w:pStyle w:val="Akapitzlist"/>
              <w:numPr>
                <w:ilvl w:val="0"/>
                <w:numId w:val="27"/>
              </w:numPr>
            </w:pPr>
            <w:r>
              <w:t>Maison D., Jakościowe metody badań marketingowych. Jak zrozumieć konsumenta, Wydawnictwo Naukowe PWN, Warszawa 2017.</w:t>
            </w:r>
          </w:p>
          <w:p w14:paraId="66C73FDA" w14:textId="77777777" w:rsidR="004E2DB4" w:rsidRPr="00427916" w:rsidRDefault="27D067D0" w:rsidP="6450F860">
            <w:pPr>
              <w:pStyle w:val="Akapitzlist"/>
              <w:numPr>
                <w:ilvl w:val="0"/>
                <w:numId w:val="27"/>
              </w:numPr>
              <w:rPr>
                <w:b/>
                <w:bCs/>
              </w:rPr>
            </w:pPr>
            <w:r>
              <w:t>Mazurek-Łopacińska K., Sobocińska M. (red.) Badania marketingowe a potrzeby informacyjne podmiotów decyzyjnych na współczesnym rynku, Wydawnictwo UE we Wrocławiu, Wrocław 2016.</w:t>
            </w:r>
          </w:p>
        </w:tc>
      </w:tr>
    </w:tbl>
    <w:p w14:paraId="463F29E8" w14:textId="77777777" w:rsidR="004E2DB4" w:rsidRDefault="004E2DB4" w:rsidP="6450F860">
      <w:pPr>
        <w:spacing w:after="0"/>
        <w:rPr>
          <w:b/>
          <w:bCs/>
        </w:rPr>
      </w:pPr>
    </w:p>
    <w:p w14:paraId="3B7B4B86" w14:textId="77777777" w:rsidR="00C961A5" w:rsidRPr="002D1A52" w:rsidRDefault="00C961A5" w:rsidP="6450F860">
      <w:pPr>
        <w:spacing w:after="0"/>
      </w:pPr>
    </w:p>
    <w:sectPr w:rsidR="00C961A5" w:rsidRPr="002D1A52" w:rsidSect="00F534E8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B7E4AF" w14:textId="77777777" w:rsidR="008C16AB" w:rsidRDefault="008C16AB" w:rsidP="00B04272">
      <w:pPr>
        <w:spacing w:after="0" w:line="240" w:lineRule="auto"/>
      </w:pPr>
      <w:r>
        <w:separator/>
      </w:r>
    </w:p>
  </w:endnote>
  <w:endnote w:type="continuationSeparator" w:id="0">
    <w:p w14:paraId="060C8EB0" w14:textId="77777777" w:rsidR="008C16AB" w:rsidRDefault="008C16AB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941209" w14:textId="77777777" w:rsidR="008C16AB" w:rsidRDefault="008C16AB" w:rsidP="00B04272">
      <w:pPr>
        <w:spacing w:after="0" w:line="240" w:lineRule="auto"/>
      </w:pPr>
      <w:r>
        <w:separator/>
      </w:r>
    </w:p>
  </w:footnote>
  <w:footnote w:type="continuationSeparator" w:id="0">
    <w:p w14:paraId="6988339F" w14:textId="77777777" w:rsidR="008C16AB" w:rsidRDefault="008C16AB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7D472" w14:textId="77777777" w:rsidR="00B04272" w:rsidRPr="00B04272" w:rsidRDefault="00B04272" w:rsidP="00B04272">
    <w:pPr>
      <w:pStyle w:val="Nagwek"/>
      <w:jc w:val="right"/>
      <w:rPr>
        <w:i/>
      </w:rPr>
    </w:pPr>
    <w:r w:rsidRPr="00B04272">
      <w:rPr>
        <w:i/>
      </w:rPr>
      <w:t>Załącznik nr 5 do dokumentacji programowej</w:t>
    </w:r>
  </w:p>
  <w:p w14:paraId="3A0FF5F2" w14:textId="77777777" w:rsidR="00B04272" w:rsidRDefault="00B042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6765D0"/>
    <w:multiLevelType w:val="hybridMultilevel"/>
    <w:tmpl w:val="7AC8ECF6"/>
    <w:lvl w:ilvl="0" w:tplc="2AA8EA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6985369"/>
    <w:multiLevelType w:val="hybridMultilevel"/>
    <w:tmpl w:val="3CCA89D0"/>
    <w:lvl w:ilvl="0" w:tplc="E516FAA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1A8610C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15D2985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7A78D50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04DCD7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45869C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878EBF1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E8CA09B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156E8C5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071EBA"/>
    <w:multiLevelType w:val="hybridMultilevel"/>
    <w:tmpl w:val="A1DC0D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24"/>
  </w:num>
  <w:num w:numId="4">
    <w:abstractNumId w:val="26"/>
  </w:num>
  <w:num w:numId="5">
    <w:abstractNumId w:val="5"/>
  </w:num>
  <w:num w:numId="6">
    <w:abstractNumId w:val="25"/>
  </w:num>
  <w:num w:numId="7">
    <w:abstractNumId w:val="4"/>
  </w:num>
  <w:num w:numId="8">
    <w:abstractNumId w:val="18"/>
  </w:num>
  <w:num w:numId="9">
    <w:abstractNumId w:val="1"/>
  </w:num>
  <w:num w:numId="10">
    <w:abstractNumId w:val="10"/>
  </w:num>
  <w:num w:numId="11">
    <w:abstractNumId w:val="14"/>
  </w:num>
  <w:num w:numId="12">
    <w:abstractNumId w:val="6"/>
  </w:num>
  <w:num w:numId="13">
    <w:abstractNumId w:val="23"/>
  </w:num>
  <w:num w:numId="14">
    <w:abstractNumId w:val="21"/>
  </w:num>
  <w:num w:numId="15">
    <w:abstractNumId w:val="0"/>
  </w:num>
  <w:num w:numId="16">
    <w:abstractNumId w:val="17"/>
  </w:num>
  <w:num w:numId="17">
    <w:abstractNumId w:val="8"/>
  </w:num>
  <w:num w:numId="18">
    <w:abstractNumId w:val="16"/>
  </w:num>
  <w:num w:numId="19">
    <w:abstractNumId w:val="9"/>
  </w:num>
  <w:num w:numId="20">
    <w:abstractNumId w:val="2"/>
  </w:num>
  <w:num w:numId="21">
    <w:abstractNumId w:val="12"/>
  </w:num>
  <w:num w:numId="22">
    <w:abstractNumId w:val="15"/>
  </w:num>
  <w:num w:numId="23">
    <w:abstractNumId w:val="7"/>
  </w:num>
  <w:num w:numId="24">
    <w:abstractNumId w:val="3"/>
  </w:num>
  <w:num w:numId="25">
    <w:abstractNumId w:val="20"/>
  </w:num>
  <w:num w:numId="26">
    <w:abstractNumId w:val="22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tTAwNzExMDKxtDBV0lEKTi0uzszPAykwrgUA+Pr2pSwAAAA="/>
  </w:docVars>
  <w:rsids>
    <w:rsidRoot w:val="00304259"/>
    <w:rsid w:val="000153A0"/>
    <w:rsid w:val="000351F2"/>
    <w:rsid w:val="00042792"/>
    <w:rsid w:val="00047D65"/>
    <w:rsid w:val="0005709E"/>
    <w:rsid w:val="00084ADA"/>
    <w:rsid w:val="000B3BEC"/>
    <w:rsid w:val="001051F5"/>
    <w:rsid w:val="00115BF8"/>
    <w:rsid w:val="001825BA"/>
    <w:rsid w:val="001A5D37"/>
    <w:rsid w:val="001C0192"/>
    <w:rsid w:val="001C278A"/>
    <w:rsid w:val="001D3AF4"/>
    <w:rsid w:val="001D531A"/>
    <w:rsid w:val="001F2016"/>
    <w:rsid w:val="00216EC6"/>
    <w:rsid w:val="00241E73"/>
    <w:rsid w:val="002754C6"/>
    <w:rsid w:val="002777C5"/>
    <w:rsid w:val="002778F0"/>
    <w:rsid w:val="002D1A52"/>
    <w:rsid w:val="002E0EC1"/>
    <w:rsid w:val="002F2985"/>
    <w:rsid w:val="00304259"/>
    <w:rsid w:val="00317BBA"/>
    <w:rsid w:val="00323419"/>
    <w:rsid w:val="0033369E"/>
    <w:rsid w:val="003431AF"/>
    <w:rsid w:val="003501E6"/>
    <w:rsid w:val="00372079"/>
    <w:rsid w:val="003940D3"/>
    <w:rsid w:val="003C473D"/>
    <w:rsid w:val="003C65DA"/>
    <w:rsid w:val="003D4626"/>
    <w:rsid w:val="003D7B0F"/>
    <w:rsid w:val="003F16E7"/>
    <w:rsid w:val="004051F6"/>
    <w:rsid w:val="00427916"/>
    <w:rsid w:val="00450FA6"/>
    <w:rsid w:val="004B6F7B"/>
    <w:rsid w:val="004E2DB4"/>
    <w:rsid w:val="004F5AE4"/>
    <w:rsid w:val="004F73CF"/>
    <w:rsid w:val="004F7AA8"/>
    <w:rsid w:val="004F7D01"/>
    <w:rsid w:val="00556FCA"/>
    <w:rsid w:val="00561EEE"/>
    <w:rsid w:val="005653E4"/>
    <w:rsid w:val="00583DB9"/>
    <w:rsid w:val="005A3D71"/>
    <w:rsid w:val="006002A7"/>
    <w:rsid w:val="006534C9"/>
    <w:rsid w:val="0066271E"/>
    <w:rsid w:val="00685044"/>
    <w:rsid w:val="007162D3"/>
    <w:rsid w:val="00721CE1"/>
    <w:rsid w:val="00732E45"/>
    <w:rsid w:val="00757261"/>
    <w:rsid w:val="007841B3"/>
    <w:rsid w:val="007B374A"/>
    <w:rsid w:val="007D0038"/>
    <w:rsid w:val="007D6295"/>
    <w:rsid w:val="007E76D6"/>
    <w:rsid w:val="008215CC"/>
    <w:rsid w:val="008452A9"/>
    <w:rsid w:val="008455B6"/>
    <w:rsid w:val="008C16AB"/>
    <w:rsid w:val="008E2C5B"/>
    <w:rsid w:val="008E4017"/>
    <w:rsid w:val="009168BF"/>
    <w:rsid w:val="00933F07"/>
    <w:rsid w:val="00997C17"/>
    <w:rsid w:val="009C00BA"/>
    <w:rsid w:val="009D424F"/>
    <w:rsid w:val="009FD567"/>
    <w:rsid w:val="00A40520"/>
    <w:rsid w:val="00A5036D"/>
    <w:rsid w:val="00B04272"/>
    <w:rsid w:val="00B23EA7"/>
    <w:rsid w:val="00B67FD9"/>
    <w:rsid w:val="00BC4DCB"/>
    <w:rsid w:val="00BD58F9"/>
    <w:rsid w:val="00BE454D"/>
    <w:rsid w:val="00C122DD"/>
    <w:rsid w:val="00C37A43"/>
    <w:rsid w:val="00C41F83"/>
    <w:rsid w:val="00C46CB5"/>
    <w:rsid w:val="00C52E02"/>
    <w:rsid w:val="00C748B5"/>
    <w:rsid w:val="00C77F7A"/>
    <w:rsid w:val="00C961A5"/>
    <w:rsid w:val="00CC6890"/>
    <w:rsid w:val="00CD7096"/>
    <w:rsid w:val="00D27DDC"/>
    <w:rsid w:val="00D406F6"/>
    <w:rsid w:val="00DA10C3"/>
    <w:rsid w:val="00DB781E"/>
    <w:rsid w:val="00DD0FAB"/>
    <w:rsid w:val="00E35724"/>
    <w:rsid w:val="00E43C97"/>
    <w:rsid w:val="00ED4DAA"/>
    <w:rsid w:val="00EE47F4"/>
    <w:rsid w:val="00F03080"/>
    <w:rsid w:val="00F534E8"/>
    <w:rsid w:val="00F54F71"/>
    <w:rsid w:val="00FA50B3"/>
    <w:rsid w:val="00FC6CE1"/>
    <w:rsid w:val="00FD723C"/>
    <w:rsid w:val="047837E2"/>
    <w:rsid w:val="18A1BA8D"/>
    <w:rsid w:val="26764FFF"/>
    <w:rsid w:val="26ECDA78"/>
    <w:rsid w:val="27D067D0"/>
    <w:rsid w:val="29E96960"/>
    <w:rsid w:val="2D5FB25F"/>
    <w:rsid w:val="2E21DE0B"/>
    <w:rsid w:val="2E43F047"/>
    <w:rsid w:val="33BC40A4"/>
    <w:rsid w:val="36496D6A"/>
    <w:rsid w:val="3A3C4E65"/>
    <w:rsid w:val="3E2D05F3"/>
    <w:rsid w:val="3F07778E"/>
    <w:rsid w:val="45A6BBF7"/>
    <w:rsid w:val="5A58F83B"/>
    <w:rsid w:val="5D2CD71A"/>
    <w:rsid w:val="5F549F26"/>
    <w:rsid w:val="6450F860"/>
    <w:rsid w:val="66853BE6"/>
    <w:rsid w:val="6A6D03F5"/>
    <w:rsid w:val="6A931524"/>
    <w:rsid w:val="6C1927A0"/>
    <w:rsid w:val="6C541DBA"/>
    <w:rsid w:val="6F087BC4"/>
    <w:rsid w:val="6FEBBBEE"/>
    <w:rsid w:val="70A85A42"/>
    <w:rsid w:val="77431FC3"/>
    <w:rsid w:val="7ADF94ED"/>
    <w:rsid w:val="7BC75E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486699"/>
  <w15:docId w15:val="{9BD4A947-FF20-42B3-B4D7-ADA5B35C8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534E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4BDBCE-7BFC-4AE6-A83E-04E2F00E1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0</Words>
  <Characters>4101</Characters>
  <Application>Microsoft Office Word</Application>
  <DocSecurity>0</DocSecurity>
  <Lines>225</Lines>
  <Paragraphs>14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Grzegorz Zasuwa</cp:lastModifiedBy>
  <cp:revision>2</cp:revision>
  <cp:lastPrinted>2021-10-08T12:42:00Z</cp:lastPrinted>
  <dcterms:created xsi:type="dcterms:W3CDTF">2024-02-21T10:09:00Z</dcterms:created>
  <dcterms:modified xsi:type="dcterms:W3CDTF">2024-02-21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24638c3a6230db4fe19611e90a3e64910e3694fbddd97842fde24f09c876e0</vt:lpwstr>
  </property>
</Properties>
</file>